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FAEAE5" w14:textId="77777777" w:rsidR="00415784" w:rsidRPr="004C0716" w:rsidRDefault="00415784" w:rsidP="62BD618F">
      <w:pPr>
        <w:pStyle w:val="Heading1"/>
        <w:numPr>
          <w:ilvl w:val="0"/>
          <w:numId w:val="0"/>
        </w:numPr>
        <w:jc w:val="left"/>
        <w:rPr>
          <w:color w:val="auto"/>
        </w:rPr>
      </w:pPr>
      <w:bookmarkStart w:id="0" w:name="_Toc104187370"/>
      <w:bookmarkStart w:id="1" w:name="_Toc443032420"/>
      <w:bookmarkStart w:id="2" w:name="_Toc489776424"/>
      <w:bookmarkStart w:id="3" w:name="_Toc443032424"/>
      <w:bookmarkStart w:id="4" w:name="_Toc14704233"/>
      <w:bookmarkStart w:id="5" w:name="_Toc32418426"/>
      <w:bookmarkStart w:id="6" w:name="_Toc140071848"/>
      <w:bookmarkStart w:id="7" w:name="_Toc443032432"/>
      <w:bookmarkStart w:id="8" w:name="_Toc489776436"/>
      <w:bookmarkStart w:id="9" w:name="_Toc505324982"/>
      <w:bookmarkEnd w:id="0"/>
      <w:bookmarkEnd w:id="1"/>
      <w:bookmarkEnd w:id="2"/>
      <w:bookmarkEnd w:id="3"/>
      <w:r w:rsidRPr="004C0716">
        <w:rPr>
          <w:rStyle w:val="DocumentTitleChar"/>
          <w:color w:val="auto"/>
        </w:rPr>
        <w:t xml:space="preserve"> Student Complaint Appeal For</w:t>
      </w:r>
      <w:r w:rsidR="6E961C84" w:rsidRPr="004C0716">
        <w:rPr>
          <w:rStyle w:val="DocumentTitleChar"/>
          <w:color w:val="auto"/>
        </w:rPr>
        <w:t>m</w:t>
      </w:r>
      <w:bookmarkEnd w:id="4"/>
      <w:bookmarkEnd w:id="5"/>
      <w:bookmarkEnd w:id="6"/>
      <w:r w:rsidRPr="004C0716">
        <w:rPr>
          <w:color w:val="auto"/>
        </w:rPr>
        <w:tab/>
      </w:r>
      <w:bookmarkStart w:id="10" w:name="_Toc32418427"/>
      <w:r w:rsidRPr="004C0716">
        <w:rPr>
          <w:color w:val="auto"/>
        </w:rPr>
        <w:t>Guidance notes</w:t>
      </w:r>
      <w:bookmarkEnd w:id="10"/>
    </w:p>
    <w:p w14:paraId="16123CD8" w14:textId="77777777" w:rsidR="00711786" w:rsidRPr="00887BC3" w:rsidRDefault="00711786" w:rsidP="00711786"/>
    <w:p w14:paraId="54B4E24A" w14:textId="02D30E32" w:rsidR="00415784" w:rsidRPr="00887BC3" w:rsidRDefault="00415784" w:rsidP="00415784">
      <w:r w:rsidRPr="00887BC3">
        <w:t xml:space="preserve">Before completing this form, you should read </w:t>
      </w:r>
      <w:r w:rsidR="004C0716">
        <w:t xml:space="preserve">UK </w:t>
      </w:r>
      <w:proofErr w:type="spellStart"/>
      <w:r w:rsidR="004C0716">
        <w:t>Versity’s</w:t>
      </w:r>
      <w:proofErr w:type="spellEnd"/>
      <w:r w:rsidR="004C0716">
        <w:t xml:space="preserve"> </w:t>
      </w:r>
      <w:r w:rsidRPr="00887BC3">
        <w:t xml:space="preserve">Student Complaints Policy and Procedures.  You must only use this form to appeal against the outcome of a formal complaint you have submitted to </w:t>
      </w:r>
      <w:r w:rsidR="004C0716">
        <w:t>UK Versity</w:t>
      </w:r>
      <w:r w:rsidRPr="00887BC3">
        <w:t xml:space="preserve"> under Section 8.3 of our Student Complaints Policy and Procedures.</w:t>
      </w:r>
    </w:p>
    <w:p w14:paraId="3A5A1716" w14:textId="77777777" w:rsidR="00415784" w:rsidRPr="00887BC3" w:rsidRDefault="00415784" w:rsidP="00415784"/>
    <w:p w14:paraId="2D34778B" w14:textId="5D33D904" w:rsidR="00415784" w:rsidRPr="002B0660" w:rsidRDefault="00415784" w:rsidP="3C23069E">
      <w:pPr>
        <w:rPr>
          <w:b/>
          <w:bCs/>
        </w:rPr>
      </w:pPr>
      <w:r>
        <w:t xml:space="preserve">You must attach a copy of the letter issued by </w:t>
      </w:r>
      <w:r w:rsidR="004C0716">
        <w:t>UK Versity</w:t>
      </w:r>
      <w:r>
        <w:t xml:space="preserve"> responding to your formal complaint and complete all sections on this form before we can consider your appeal.</w:t>
      </w:r>
    </w:p>
    <w:p w14:paraId="50DACD16" w14:textId="77777777" w:rsidR="00415784" w:rsidRPr="002B0660" w:rsidRDefault="00415784" w:rsidP="3C23069E">
      <w:pPr>
        <w:rPr>
          <w:b/>
          <w:bCs/>
          <w:color w:val="E36C0A" w:themeColor="accent6" w:themeShade="BF"/>
        </w:rPr>
      </w:pPr>
    </w:p>
    <w:p w14:paraId="74FAAAAB" w14:textId="77777777" w:rsidR="00415784" w:rsidRPr="004C0716" w:rsidRDefault="6E16ACA4" w:rsidP="3C23069E">
      <w:pPr>
        <w:rPr>
          <w:b/>
          <w:bCs/>
        </w:rPr>
      </w:pPr>
      <w:bookmarkStart w:id="11" w:name="_Toc32418428"/>
      <w:r w:rsidRPr="004C0716">
        <w:rPr>
          <w:b/>
          <w:bCs/>
        </w:rPr>
        <w:t xml:space="preserve">1. </w:t>
      </w:r>
      <w:r w:rsidR="00415784" w:rsidRPr="004C0716">
        <w:rPr>
          <w:b/>
          <w:bCs/>
        </w:rPr>
        <w:t>Section 1 – Your pe</w:t>
      </w:r>
      <w:r w:rsidR="3EF529D8" w:rsidRPr="004C0716">
        <w:rPr>
          <w:b/>
          <w:bCs/>
        </w:rPr>
        <w:t>r</w:t>
      </w:r>
      <w:r w:rsidR="00415784" w:rsidRPr="004C0716">
        <w:rPr>
          <w:b/>
          <w:bCs/>
        </w:rPr>
        <w:t>sonal details</w:t>
      </w:r>
      <w:bookmarkEnd w:id="11"/>
      <w:r w:rsidR="00415784" w:rsidRPr="004C0716">
        <w:tab/>
      </w:r>
    </w:p>
    <w:p w14:paraId="4F724E9E" w14:textId="77777777" w:rsidR="3C23069E" w:rsidRDefault="3C23069E" w:rsidP="3C23069E">
      <w:pPr>
        <w:pStyle w:val="ParaNumbers"/>
        <w:numPr>
          <w:ilvl w:val="0"/>
          <w:numId w:val="0"/>
        </w:numPr>
        <w:rPr>
          <w:b/>
          <w:bCs/>
          <w:color w:val="E36C0A" w:themeColor="accent6" w:themeShade="BF"/>
        </w:rPr>
      </w:pPr>
    </w:p>
    <w:p w14:paraId="6F3EDDD6" w14:textId="77777777" w:rsidR="00415784" w:rsidRPr="004C0716" w:rsidRDefault="00415784" w:rsidP="3C23069E">
      <w:pPr>
        <w:pStyle w:val="ParaNumbers"/>
        <w:numPr>
          <w:ilvl w:val="0"/>
          <w:numId w:val="0"/>
        </w:numPr>
        <w:rPr>
          <w:b/>
          <w:bCs/>
        </w:rPr>
      </w:pPr>
      <w:bookmarkStart w:id="12" w:name="_Toc32418429"/>
      <w:r>
        <w:br/>
      </w:r>
      <w:r w:rsidRPr="004C0716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01EE8CCA" wp14:editId="379BDD40">
                <wp:simplePos x="0" y="0"/>
                <wp:positionH relativeFrom="margin">
                  <wp:align>right</wp:align>
                </wp:positionH>
                <wp:positionV relativeFrom="paragraph">
                  <wp:posOffset>640715</wp:posOffset>
                </wp:positionV>
                <wp:extent cx="5715000" cy="1181100"/>
                <wp:effectExtent l="0" t="0" r="19050" b="1905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1181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DCFA1D" w14:textId="77777777" w:rsidR="00415784" w:rsidRDefault="00415784" w:rsidP="00415784">
                            <w:r>
                              <w:t>Address:</w:t>
                            </w:r>
                          </w:p>
                          <w:p w14:paraId="75741169" w14:textId="77777777" w:rsidR="00415784" w:rsidRDefault="00415784" w:rsidP="00415784"/>
                          <w:p w14:paraId="00CCD20C" w14:textId="77777777" w:rsidR="00415784" w:rsidRDefault="00415784" w:rsidP="00415784">
                            <w:r>
                              <w:t>Postcode:</w:t>
                            </w:r>
                          </w:p>
                          <w:p w14:paraId="4CA2D539" w14:textId="77777777" w:rsidR="00415784" w:rsidRDefault="00415784" w:rsidP="00415784"/>
                          <w:p w14:paraId="1DDAD4C3" w14:textId="77777777" w:rsidR="00415784" w:rsidRDefault="00415784" w:rsidP="00415784">
                            <w:r>
                              <w:t>Email Address:</w:t>
                            </w:r>
                          </w:p>
                          <w:p w14:paraId="6F20EEBD" w14:textId="77777777" w:rsidR="00415784" w:rsidRDefault="00415784" w:rsidP="00415784"/>
                          <w:p w14:paraId="5D73C7D0" w14:textId="77777777" w:rsidR="00415784" w:rsidRDefault="00415784" w:rsidP="00415784">
                            <w:r>
                              <w:t xml:space="preserve">Mobile number: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1EE8CCA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left:0;text-align:left;margin-left:398.8pt;margin-top:50.45pt;width:450pt;height:93pt;z-index:25166233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">
                <v:textbox>
                  <w:txbxContent>
                    <w:p w14:paraId="61DCFA1D" w14:textId="77777777" w:rsidR="00415784" w:rsidRDefault="00415784" w:rsidP="00415784">
                      <w:r>
                        <w:t>Address:</w:t>
                      </w:r>
                    </w:p>
                    <w:p w14:paraId="75741169" w14:textId="77777777" w:rsidR="00415784" w:rsidRDefault="00415784" w:rsidP="00415784"/>
                    <w:p w14:paraId="00CCD20C" w14:textId="77777777" w:rsidR="00415784" w:rsidRDefault="00415784" w:rsidP="00415784">
                      <w:r>
                        <w:t>Postcode:</w:t>
                      </w:r>
                    </w:p>
                    <w:p w14:paraId="4CA2D539" w14:textId="77777777" w:rsidR="00415784" w:rsidRDefault="00415784" w:rsidP="00415784"/>
                    <w:p w14:paraId="1DDAD4C3" w14:textId="77777777" w:rsidR="00415784" w:rsidRDefault="00415784" w:rsidP="00415784">
                      <w:r>
                        <w:t>Email Address:</w:t>
                      </w:r>
                    </w:p>
                    <w:p w14:paraId="6F20EEBD" w14:textId="77777777" w:rsidR="00415784" w:rsidRDefault="00415784" w:rsidP="00415784"/>
                    <w:p w14:paraId="5D73C7D0" w14:textId="77777777" w:rsidR="00415784" w:rsidRDefault="00415784" w:rsidP="00415784">
                      <w:r>
                        <w:t xml:space="preserve">Mobile number: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EC43A0C" w:rsidRPr="004C0716">
        <w:rPr>
          <w:b/>
          <w:bCs/>
        </w:rPr>
        <w:t xml:space="preserve">2. </w:t>
      </w:r>
      <w:r w:rsidRPr="004C0716">
        <w:rPr>
          <w:b/>
          <w:bCs/>
        </w:rPr>
        <w:t>Section 2 – Your contact details</w:t>
      </w:r>
      <w:bookmarkEnd w:id="12"/>
    </w:p>
    <w:p w14:paraId="59D13DCC" w14:textId="77777777" w:rsidR="00415784" w:rsidRPr="00887BC3" w:rsidRDefault="00415784" w:rsidP="3C23069E">
      <w:pPr>
        <w:jc w:val="left"/>
        <w:rPr>
          <w:rFonts w:cs="Arial"/>
          <w:lang w:eastAsia="en-GB"/>
        </w:rPr>
      </w:pPr>
      <w:r>
        <w:rPr>
          <w:noProof/>
        </w:rPr>
        <mc:AlternateContent>
          <mc:Choice Requires="wps">
            <w:drawing>
              <wp:inline distT="45720" distB="45720" distL="114300" distR="114300" wp14:anchorId="7183BF1C" wp14:editId="6647845D">
                <wp:extent cx="5715000" cy="933450"/>
                <wp:effectExtent l="0" t="0" r="19050" b="19050"/>
                <wp:docPr id="178611347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933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1480CB" w14:textId="77777777" w:rsidR="00415784" w:rsidRDefault="00415784" w:rsidP="00415784"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183BF1C" id="Text Box 2" o:spid="_x0000_s1027" type="#_x0000_t202" style="width:450pt;height:7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">
                <v:textbox>
                  <w:txbxContent>
                    <w:p w14:paraId="571480CB" w14:textId="77777777" w:rsidR="00415784" w:rsidRDefault="00415784" w:rsidP="00415784">
                      <w:r>
                        <w:t xml:space="preserve">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B3C9A0B" w14:textId="77777777" w:rsidR="00415784" w:rsidRPr="004C0716" w:rsidRDefault="3C23069E" w:rsidP="3C23069E">
      <w:pPr>
        <w:pStyle w:val="ParaNumbers"/>
        <w:numPr>
          <w:ilvl w:val="0"/>
          <w:numId w:val="0"/>
        </w:numPr>
        <w:rPr>
          <w:b/>
          <w:bCs/>
        </w:rPr>
      </w:pPr>
      <w:bookmarkStart w:id="13" w:name="_Toc32418430"/>
      <w:r w:rsidRPr="004C0716">
        <w:rPr>
          <w:b/>
          <w:bCs/>
        </w:rPr>
        <w:t>3.</w:t>
      </w:r>
      <w:r w:rsidR="00415784" w:rsidRPr="004C0716">
        <w:rPr>
          <w:b/>
          <w:bCs/>
        </w:rPr>
        <w:t>Section 3 – Your complaint</w:t>
      </w:r>
      <w:bookmarkEnd w:id="13"/>
    </w:p>
    <w:p w14:paraId="6EEE7727" w14:textId="77777777" w:rsidR="00415784" w:rsidRPr="00887BC3" w:rsidRDefault="00A252CC" w:rsidP="00415784">
      <w:bookmarkStart w:id="14" w:name="_Toc32418431"/>
      <w:bookmarkEnd w:id="14"/>
      <w:r w:rsidRPr="3C23069E">
        <w:rPr>
          <w:rFonts w:cs="Arial"/>
          <w:lang w:eastAsia="en-GB"/>
        </w:rPr>
        <w:t>If relevant, which Division/Department or area is the subject of your complaint?</w:t>
      </w:r>
    </w:p>
    <w:p w14:paraId="4D5E073B" w14:textId="77777777" w:rsidR="00902D2A" w:rsidRDefault="00902D2A" w:rsidP="3C23069E">
      <w:pPr>
        <w:keepNext/>
        <w:spacing w:before="240" w:after="240"/>
      </w:pPr>
      <w:r>
        <w:rPr>
          <w:noProof/>
        </w:rPr>
        <mc:AlternateContent>
          <mc:Choice Requires="wps">
            <w:drawing>
              <wp:inline distT="45720" distB="45720" distL="114300" distR="114300" wp14:anchorId="60ADD2E7" wp14:editId="0780D012">
                <wp:extent cx="5715000" cy="909955"/>
                <wp:effectExtent l="0" t="0" r="19050" b="23495"/>
                <wp:docPr id="1755575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9099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4CBF28" w14:textId="77777777" w:rsidR="00415784" w:rsidRDefault="00415784" w:rsidP="00415784"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0ADD2E7" id="_x0000_s1028" type="#_x0000_t202" style="width:450pt;height:71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">
                <v:textbox>
                  <w:txbxContent>
                    <w:p w14:paraId="6A4CBF28" w14:textId="77777777" w:rsidR="00415784" w:rsidRDefault="00415784" w:rsidP="00415784">
                      <w:r>
                        <w:t xml:space="preserve">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B484A36" w14:textId="77777777" w:rsidR="71B6164D" w:rsidRDefault="71B6164D" w:rsidP="71B6164D">
      <w:pPr>
        <w:rPr>
          <w:lang w:eastAsia="en-GB"/>
        </w:rPr>
      </w:pPr>
    </w:p>
    <w:p w14:paraId="0F53C30D" w14:textId="77777777" w:rsidR="00694517" w:rsidRDefault="00694517" w:rsidP="00694517">
      <w:pPr>
        <w:rPr>
          <w:lang w:eastAsia="en-GB"/>
        </w:rPr>
      </w:pPr>
      <w:r w:rsidRPr="62BD618F">
        <w:rPr>
          <w:lang w:eastAsia="en-GB"/>
        </w:rPr>
        <w:t>If relevant, which student or staff member is the subject of your complaint?</w:t>
      </w:r>
      <w:r>
        <w:br/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015"/>
      </w:tblGrid>
      <w:tr w:rsidR="62BD618F" w14:paraId="78D15EAE" w14:textId="77777777" w:rsidTr="62BD618F">
        <w:trPr>
          <w:trHeight w:val="855"/>
        </w:trPr>
        <w:tc>
          <w:tcPr>
            <w:tcW w:w="9015" w:type="dxa"/>
          </w:tcPr>
          <w:p w14:paraId="1B6E7D80" w14:textId="77777777" w:rsidR="62BD618F" w:rsidRDefault="62BD618F" w:rsidP="62BD618F"/>
        </w:tc>
      </w:tr>
    </w:tbl>
    <w:p w14:paraId="132A287C" w14:textId="77777777" w:rsidR="00415784" w:rsidRPr="00592088" w:rsidRDefault="008644BD" w:rsidP="008644BD">
      <w:pPr>
        <w:keepNext/>
        <w:autoSpaceDE w:val="0"/>
        <w:autoSpaceDN w:val="0"/>
        <w:adjustRightInd w:val="0"/>
        <w:spacing w:before="240" w:after="240"/>
        <w:rPr>
          <w:rFonts w:eastAsia="Times New Roman"/>
          <w:iCs/>
          <w:szCs w:val="28"/>
        </w:rPr>
      </w:pPr>
      <w:bookmarkStart w:id="15" w:name="_Toc32418433"/>
      <w:r>
        <w:rPr>
          <w:rFonts w:cs="Arial"/>
          <w:szCs w:val="20"/>
          <w:lang w:eastAsia="en-GB"/>
        </w:rPr>
        <w:lastRenderedPageBreak/>
        <w:t>Please clearly outline the reasons for your appeal below and attach any separate information that you feel is relevant to your appeal.</w:t>
      </w:r>
      <w:bookmarkEnd w:id="15"/>
    </w:p>
    <w:p w14:paraId="535FC67B" w14:textId="77777777" w:rsidR="00415784" w:rsidRPr="00887BC3" w:rsidRDefault="00415784" w:rsidP="3C23069E">
      <w:pPr>
        <w:rPr>
          <w:rFonts w:cs="Arial"/>
          <w:lang w:eastAsia="en-GB"/>
        </w:rPr>
      </w:pPr>
      <w:r w:rsidRPr="00887BC3"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73BB0872" wp14:editId="693FE94F">
                <wp:simplePos x="0" y="0"/>
                <wp:positionH relativeFrom="margin">
                  <wp:posOffset>0</wp:posOffset>
                </wp:positionH>
                <wp:positionV relativeFrom="paragraph">
                  <wp:posOffset>187960</wp:posOffset>
                </wp:positionV>
                <wp:extent cx="5715000" cy="533400"/>
                <wp:effectExtent l="0" t="0" r="19050" b="1905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533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69F692" w14:textId="77777777" w:rsidR="00415784" w:rsidRDefault="00415784" w:rsidP="00415784"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BB0872" id="_x0000_s1029" type="#_x0000_t202" style="position:absolute;left:0;text-align:left;margin-left:0;margin-top:14.8pt;width:450pt;height:42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">
                <v:textbox>
                  <w:txbxContent>
                    <w:p w14:paraId="6369F692" w14:textId="77777777" w:rsidR="00415784" w:rsidRDefault="00415784" w:rsidP="00415784">
                      <w:r>
                        <w:t xml:space="preserve">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bookmarkStart w:id="16" w:name="_Toc32418434"/>
      <w:r>
        <w:br/>
      </w:r>
      <w:r>
        <w:br/>
      </w:r>
      <w:r w:rsidR="00F44809" w:rsidRPr="3C23069E">
        <w:rPr>
          <w:rFonts w:cs="Arial"/>
          <w:lang w:eastAsia="en-GB"/>
        </w:rPr>
        <w:t>Please explain why you are not satisfied with the response you have received to your formal complaint.</w:t>
      </w:r>
      <w:r>
        <w:br/>
      </w:r>
    </w:p>
    <w:bookmarkEnd w:id="16"/>
    <w:p w14:paraId="1C4E47AF" w14:textId="77777777" w:rsidR="00415784" w:rsidRPr="00887BC3" w:rsidRDefault="00415784" w:rsidP="00415784">
      <w:r w:rsidRPr="00887BC3"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53E66B1E" wp14:editId="49A83B8F">
                <wp:simplePos x="0" y="0"/>
                <wp:positionH relativeFrom="margin">
                  <wp:posOffset>0</wp:posOffset>
                </wp:positionH>
                <wp:positionV relativeFrom="paragraph">
                  <wp:posOffset>187960</wp:posOffset>
                </wp:positionV>
                <wp:extent cx="5715000" cy="533400"/>
                <wp:effectExtent l="0" t="0" r="19050" b="1905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533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26AB2A" w14:textId="77777777" w:rsidR="00415784" w:rsidRDefault="00415784" w:rsidP="00415784"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E66B1E" id="_x0000_s1030" type="#_x0000_t202" style="position:absolute;left:0;text-align:left;margin-left:0;margin-top:14.8pt;width:450pt;height:42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">
                <v:textbox>
                  <w:txbxContent>
                    <w:p w14:paraId="7326AB2A" w14:textId="77777777" w:rsidR="00415784" w:rsidRDefault="00415784" w:rsidP="00415784">
                      <w:r>
                        <w:t xml:space="preserve">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220C6BD" w14:textId="2C3D050F" w:rsidR="008C15C3" w:rsidRDefault="008C15C3" w:rsidP="008C15C3">
      <w:pPr>
        <w:keepNext/>
        <w:autoSpaceDE w:val="0"/>
        <w:autoSpaceDN w:val="0"/>
        <w:adjustRightInd w:val="0"/>
        <w:spacing w:before="240" w:after="240"/>
        <w:rPr>
          <w:rFonts w:cs="Arial"/>
          <w:szCs w:val="20"/>
          <w:lang w:eastAsia="en-GB"/>
        </w:rPr>
      </w:pPr>
      <w:bookmarkStart w:id="17" w:name="_Toc32418435"/>
      <w:r>
        <w:rPr>
          <w:rFonts w:cs="Arial"/>
          <w:szCs w:val="20"/>
          <w:lang w:eastAsia="en-GB"/>
        </w:rPr>
        <w:t xml:space="preserve">What would you like </w:t>
      </w:r>
      <w:r w:rsidR="004C0716">
        <w:rPr>
          <w:rFonts w:cs="Arial"/>
          <w:szCs w:val="20"/>
          <w:lang w:eastAsia="en-GB"/>
        </w:rPr>
        <w:t xml:space="preserve">UK Versity </w:t>
      </w:r>
      <w:r>
        <w:rPr>
          <w:rFonts w:cs="Arial"/>
          <w:szCs w:val="20"/>
          <w:lang w:eastAsia="en-GB"/>
        </w:rPr>
        <w:t>to do to resolve your complaint (i.e. what reasonable solution(s) are you looking for?)</w:t>
      </w:r>
    </w:p>
    <w:bookmarkEnd w:id="17"/>
    <w:p w14:paraId="3E75030C" w14:textId="77777777" w:rsidR="00415784" w:rsidRPr="00887BC3" w:rsidRDefault="00415784" w:rsidP="00415784">
      <w:r w:rsidRPr="00887BC3"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5601B8BC" wp14:editId="1B18F1B2">
                <wp:simplePos x="0" y="0"/>
                <wp:positionH relativeFrom="margin">
                  <wp:posOffset>0</wp:posOffset>
                </wp:positionH>
                <wp:positionV relativeFrom="paragraph">
                  <wp:posOffset>197485</wp:posOffset>
                </wp:positionV>
                <wp:extent cx="5715000" cy="533400"/>
                <wp:effectExtent l="0" t="0" r="19050" b="19050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533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1522B0" w14:textId="77777777" w:rsidR="00415784" w:rsidRDefault="00415784" w:rsidP="00415784"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01B8BC" id="_x0000_s1031" type="#_x0000_t202" style="position:absolute;left:0;text-align:left;margin-left:0;margin-top:15.55pt;width:450pt;height:42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">
                <v:textbox>
                  <w:txbxContent>
                    <w:p w14:paraId="561522B0" w14:textId="77777777" w:rsidR="00415784" w:rsidRDefault="00415784" w:rsidP="00415784">
                      <w:r>
                        <w:t xml:space="preserve">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A02BAA8" w14:textId="77777777" w:rsidR="00415784" w:rsidRPr="00887BC3" w:rsidRDefault="00415784" w:rsidP="00415784"/>
    <w:p w14:paraId="45BF7A99" w14:textId="77777777" w:rsidR="00415784" w:rsidRPr="004C0716" w:rsidRDefault="3C23069E" w:rsidP="3C23069E">
      <w:pPr>
        <w:pStyle w:val="ParaNumbers"/>
        <w:numPr>
          <w:ilvl w:val="0"/>
          <w:numId w:val="0"/>
        </w:numPr>
        <w:rPr>
          <w:b/>
          <w:bCs/>
        </w:rPr>
      </w:pPr>
      <w:bookmarkStart w:id="18" w:name="_Toc32418436"/>
      <w:r w:rsidRPr="004C0716">
        <w:rPr>
          <w:b/>
          <w:bCs/>
        </w:rPr>
        <w:t xml:space="preserve">4. </w:t>
      </w:r>
      <w:r w:rsidR="00415784" w:rsidRPr="004C0716">
        <w:rPr>
          <w:b/>
          <w:bCs/>
        </w:rPr>
        <w:t>Section 4 – Your declaration and signature</w:t>
      </w:r>
      <w:bookmarkEnd w:id="18"/>
    </w:p>
    <w:p w14:paraId="5DCF28EE" w14:textId="2FE076D8" w:rsidR="00415784" w:rsidRPr="00887BC3" w:rsidRDefault="00415784" w:rsidP="00415784">
      <w:pPr>
        <w:tabs>
          <w:tab w:val="left" w:pos="454"/>
        </w:tabs>
        <w:spacing w:after="240"/>
        <w:ind w:right="113"/>
        <w:rPr>
          <w:rFonts w:eastAsia="MS Mincho" w:cs="Arial"/>
          <w:lang w:eastAsia="ja-JP"/>
        </w:rPr>
      </w:pPr>
      <w:r w:rsidRPr="00887BC3">
        <w:rPr>
          <w:rFonts w:eastAsia="MS Mincho" w:cs="Arial"/>
          <w:lang w:eastAsia="ja-JP"/>
        </w:rPr>
        <w:t xml:space="preserve">I confirm that the information given on this form is true and correct and in submitting this I understand that </w:t>
      </w:r>
      <w:r w:rsidR="004C0716">
        <w:rPr>
          <w:rFonts w:eastAsia="MS Mincho" w:cs="Arial"/>
          <w:lang w:eastAsia="ja-JP"/>
        </w:rPr>
        <w:t>UK Versity</w:t>
      </w:r>
      <w:r w:rsidRPr="00887BC3">
        <w:rPr>
          <w:rFonts w:eastAsia="MS Mincho" w:cs="Arial"/>
          <w:lang w:eastAsia="ja-JP"/>
        </w:rPr>
        <w:t>:</w:t>
      </w:r>
    </w:p>
    <w:p w14:paraId="6F621B22" w14:textId="77777777" w:rsidR="00415784" w:rsidRPr="00887BC3" w:rsidRDefault="00415784" w:rsidP="00415784">
      <w:pPr>
        <w:numPr>
          <w:ilvl w:val="0"/>
          <w:numId w:val="33"/>
        </w:numPr>
        <w:tabs>
          <w:tab w:val="left" w:pos="454"/>
        </w:tabs>
        <w:spacing w:after="240"/>
        <w:ind w:left="1208" w:right="113" w:hanging="357"/>
        <w:rPr>
          <w:rFonts w:eastAsia="MS Mincho" w:cs="Arial"/>
          <w:lang w:eastAsia="ja-JP"/>
        </w:rPr>
      </w:pPr>
      <w:r w:rsidRPr="7903671E">
        <w:rPr>
          <w:rFonts w:eastAsia="MS Mincho" w:cs="Arial"/>
          <w:lang w:eastAsia="ja-JP"/>
        </w:rPr>
        <w:t>Will not accept complaints or appeal from third parties or anonymous sources.</w:t>
      </w:r>
    </w:p>
    <w:p w14:paraId="21B7DE0A" w14:textId="77777777" w:rsidR="00415784" w:rsidRPr="00887BC3" w:rsidRDefault="00415784" w:rsidP="00415784">
      <w:pPr>
        <w:numPr>
          <w:ilvl w:val="0"/>
          <w:numId w:val="33"/>
        </w:numPr>
        <w:tabs>
          <w:tab w:val="left" w:pos="454"/>
        </w:tabs>
        <w:spacing w:after="240"/>
        <w:ind w:left="1208" w:right="113" w:hanging="357"/>
        <w:rPr>
          <w:rFonts w:eastAsia="MS Mincho" w:cs="Arial"/>
          <w:lang w:eastAsia="ja-JP"/>
        </w:rPr>
      </w:pPr>
      <w:r w:rsidRPr="7903671E">
        <w:rPr>
          <w:rFonts w:eastAsia="MS Mincho" w:cs="Arial"/>
          <w:lang w:eastAsia="ja-JP"/>
        </w:rPr>
        <w:t>May need to share information with other persons or organisations as part of any investigation to resolve my complaint or appeal.</w:t>
      </w:r>
    </w:p>
    <w:p w14:paraId="25CDF4AF" w14:textId="77777777" w:rsidR="00415784" w:rsidRDefault="00415784" w:rsidP="3C23069E">
      <w:pPr>
        <w:numPr>
          <w:ilvl w:val="0"/>
          <w:numId w:val="33"/>
        </w:numPr>
        <w:tabs>
          <w:tab w:val="left" w:pos="454"/>
        </w:tabs>
        <w:spacing w:after="240"/>
        <w:ind w:left="1208" w:right="113" w:hanging="357"/>
        <w:rPr>
          <w:rFonts w:eastAsia="MS Mincho" w:cs="Arial"/>
          <w:lang w:eastAsia="ja-JP"/>
        </w:rPr>
      </w:pPr>
      <w:r w:rsidRPr="7903671E">
        <w:rPr>
          <w:rFonts w:eastAsia="MS Mincho" w:cs="Arial"/>
          <w:lang w:eastAsia="ja-JP"/>
        </w:rPr>
        <w:t>Will deal with any complaint or appeal that it believes to be malicious and unfounded under the provisions of its Student Disciplinary Policy and Procedures.</w:t>
      </w:r>
    </w:p>
    <w:p w14:paraId="6930A940" w14:textId="77777777" w:rsidR="008417DC" w:rsidRPr="00887BC3" w:rsidRDefault="008417DC" w:rsidP="00415784"/>
    <w:p w14:paraId="0AD9E7A0" w14:textId="77777777" w:rsidR="00415784" w:rsidRPr="00887BC3" w:rsidRDefault="00415784" w:rsidP="00415784">
      <w:r w:rsidRPr="3C23069E">
        <w:rPr>
          <w:b/>
          <w:bCs/>
        </w:rPr>
        <w:t>Signature</w:t>
      </w:r>
      <w:r>
        <w:t xml:space="preserve"> _______________________________                                 </w:t>
      </w:r>
      <w:r w:rsidRPr="3C23069E">
        <w:rPr>
          <w:b/>
          <w:bCs/>
        </w:rPr>
        <w:t>Date</w:t>
      </w:r>
      <w:r>
        <w:t xml:space="preserve"> ___________________</w:t>
      </w:r>
    </w:p>
    <w:p w14:paraId="6497A3C3" w14:textId="77777777" w:rsidR="00415784" w:rsidRPr="00887BC3" w:rsidRDefault="00415784" w:rsidP="00415784"/>
    <w:p w14:paraId="28726A59" w14:textId="77777777" w:rsidR="00415784" w:rsidRPr="00887BC3" w:rsidRDefault="00415784" w:rsidP="00415784"/>
    <w:p w14:paraId="4866B17F" w14:textId="77777777" w:rsidR="00415784" w:rsidRPr="00887BC3" w:rsidRDefault="00415784" w:rsidP="00415784"/>
    <w:p w14:paraId="26B434D2" w14:textId="77777777" w:rsidR="00415784" w:rsidRPr="00887BC3" w:rsidRDefault="00415784" w:rsidP="00415784">
      <w:r w:rsidRPr="00887BC3">
        <w:t>Please send all documents/papers, including this form by post to:</w:t>
      </w:r>
    </w:p>
    <w:p w14:paraId="6A5B3467" w14:textId="77777777" w:rsidR="00415784" w:rsidRPr="00887BC3" w:rsidRDefault="00415784" w:rsidP="00415784"/>
    <w:p w14:paraId="52296707" w14:textId="77777777" w:rsidR="004C0716" w:rsidRPr="00C773DE" w:rsidRDefault="004C0716" w:rsidP="004C0716">
      <w:pPr>
        <w:spacing w:line="276" w:lineRule="auto"/>
        <w:jc w:val="left"/>
        <w:rPr>
          <w:b/>
        </w:rPr>
      </w:pPr>
      <w:r>
        <w:rPr>
          <w:b/>
        </w:rPr>
        <w:t>Head of Compliance</w:t>
      </w:r>
    </w:p>
    <w:p w14:paraId="19625535" w14:textId="77777777" w:rsidR="004C0716" w:rsidRPr="00C773DE" w:rsidRDefault="004C0716" w:rsidP="004C0716">
      <w:pPr>
        <w:spacing w:line="276" w:lineRule="auto"/>
        <w:jc w:val="left"/>
        <w:rPr>
          <w:b/>
        </w:rPr>
      </w:pPr>
      <w:r w:rsidRPr="00C773DE">
        <w:rPr>
          <w:b/>
        </w:rPr>
        <w:t>Student Complaints</w:t>
      </w:r>
    </w:p>
    <w:p w14:paraId="6C6B87AD" w14:textId="77777777" w:rsidR="004C0716" w:rsidRPr="004E21BC" w:rsidRDefault="004C0716" w:rsidP="004C0716">
      <w:pPr>
        <w:spacing w:line="276" w:lineRule="auto"/>
        <w:jc w:val="left"/>
        <w:rPr>
          <w:b/>
        </w:rPr>
      </w:pPr>
      <w:r w:rsidRPr="004E21BC">
        <w:rPr>
          <w:b/>
        </w:rPr>
        <w:t xml:space="preserve">UK Versity, </w:t>
      </w:r>
    </w:p>
    <w:p w14:paraId="7440E53D" w14:textId="77777777" w:rsidR="004C0716" w:rsidRPr="004E21BC" w:rsidRDefault="004C0716" w:rsidP="004C0716">
      <w:pPr>
        <w:spacing w:line="276" w:lineRule="auto"/>
        <w:jc w:val="left"/>
        <w:rPr>
          <w:b/>
        </w:rPr>
      </w:pPr>
      <w:r w:rsidRPr="004E21BC">
        <w:rPr>
          <w:b/>
        </w:rPr>
        <w:t xml:space="preserve">3 Universal Square, </w:t>
      </w:r>
    </w:p>
    <w:p w14:paraId="78A75CDA" w14:textId="77777777" w:rsidR="004C0716" w:rsidRPr="004E21BC" w:rsidRDefault="004C0716" w:rsidP="004C0716">
      <w:pPr>
        <w:spacing w:line="276" w:lineRule="auto"/>
        <w:jc w:val="left"/>
        <w:rPr>
          <w:b/>
        </w:rPr>
      </w:pPr>
      <w:proofErr w:type="spellStart"/>
      <w:r w:rsidRPr="004E21BC">
        <w:rPr>
          <w:b/>
        </w:rPr>
        <w:t>Devsonshire</w:t>
      </w:r>
      <w:proofErr w:type="spellEnd"/>
      <w:r w:rsidRPr="004E21BC">
        <w:rPr>
          <w:b/>
        </w:rPr>
        <w:t xml:space="preserve"> Street North, </w:t>
      </w:r>
    </w:p>
    <w:p w14:paraId="47A21599" w14:textId="77777777" w:rsidR="004C0716" w:rsidRPr="004E21BC" w:rsidRDefault="004C0716" w:rsidP="004C0716">
      <w:pPr>
        <w:spacing w:line="276" w:lineRule="auto"/>
        <w:jc w:val="left"/>
        <w:rPr>
          <w:b/>
        </w:rPr>
      </w:pPr>
      <w:r w:rsidRPr="004E21BC">
        <w:rPr>
          <w:b/>
        </w:rPr>
        <w:t>Manchester M12 6JH</w:t>
      </w:r>
    </w:p>
    <w:p w14:paraId="543A23D4" w14:textId="77777777" w:rsidR="00415784" w:rsidRPr="00887BC3" w:rsidRDefault="00415784" w:rsidP="00415784"/>
    <w:p w14:paraId="3D7A3226" w14:textId="77777777" w:rsidR="004C0716" w:rsidRDefault="004C0716" w:rsidP="004C0716">
      <w:pPr>
        <w:jc w:val="left"/>
        <w:rPr>
          <w:rFonts w:cs="Arial"/>
          <w:szCs w:val="20"/>
        </w:rPr>
      </w:pPr>
      <w:r>
        <w:t xml:space="preserve">Or by email to: </w:t>
      </w:r>
      <w:hyperlink r:id="rId11" w:history="1">
        <w:r w:rsidRPr="007759BD">
          <w:rPr>
            <w:rStyle w:val="Hyperlink"/>
            <w:rFonts w:cs="Arial"/>
            <w:szCs w:val="20"/>
          </w:rPr>
          <w:t>complaints@ukversity.co.uk</w:t>
        </w:r>
      </w:hyperlink>
      <w:r>
        <w:rPr>
          <w:rFonts w:cs="Arial"/>
          <w:szCs w:val="20"/>
        </w:rPr>
        <w:t xml:space="preserve"> </w:t>
      </w:r>
    </w:p>
    <w:p w14:paraId="6E98568A" w14:textId="77777777" w:rsidR="004C0716" w:rsidRDefault="004C0716" w:rsidP="004C0716">
      <w:pPr>
        <w:jc w:val="left"/>
        <w:rPr>
          <w:rFonts w:cs="Arial"/>
          <w:szCs w:val="20"/>
        </w:rPr>
      </w:pPr>
    </w:p>
    <w:p w14:paraId="69E7F795" w14:textId="77777777" w:rsidR="004C0716" w:rsidRDefault="004C0716" w:rsidP="004C0716">
      <w:pPr>
        <w:jc w:val="left"/>
      </w:pPr>
    </w:p>
    <w:p w14:paraId="42C9B5F3" w14:textId="77777777" w:rsidR="00415784" w:rsidRPr="00887BC3" w:rsidRDefault="00415784" w:rsidP="00415784"/>
    <w:bookmarkEnd w:id="7"/>
    <w:bookmarkEnd w:id="8"/>
    <w:bookmarkEnd w:id="9"/>
    <w:p w14:paraId="74867EAD" w14:textId="77777777" w:rsidR="004C0716" w:rsidRDefault="004C0716" w:rsidP="004C0716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b/>
          <w:bCs/>
          <w:sz w:val="20"/>
          <w:szCs w:val="20"/>
        </w:rPr>
        <w:lastRenderedPageBreak/>
        <w:t>In the case where the complaint relates to the Head of Compliance, send your complaint to:</w:t>
      </w:r>
      <w:r>
        <w:rPr>
          <w:rStyle w:val="eop"/>
          <w:rFonts w:cs="Arial"/>
          <w:sz w:val="20"/>
          <w:szCs w:val="20"/>
        </w:rPr>
        <w:t> </w:t>
      </w:r>
    </w:p>
    <w:p w14:paraId="66B6B811" w14:textId="77777777" w:rsidR="004C0716" w:rsidRDefault="004C0716" w:rsidP="004C0716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cs="Arial"/>
          <w:sz w:val="20"/>
          <w:szCs w:val="20"/>
        </w:rPr>
        <w:t> </w:t>
      </w:r>
    </w:p>
    <w:p w14:paraId="0AC062E2" w14:textId="77777777" w:rsidR="004C0716" w:rsidRDefault="004C0716" w:rsidP="004C0716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b/>
          <w:bCs/>
          <w:sz w:val="20"/>
          <w:szCs w:val="20"/>
        </w:rPr>
        <w:t>Principal </w:t>
      </w:r>
      <w:r>
        <w:rPr>
          <w:rStyle w:val="eop"/>
          <w:rFonts w:cs="Arial"/>
          <w:sz w:val="20"/>
          <w:szCs w:val="20"/>
        </w:rPr>
        <w:t> </w:t>
      </w:r>
    </w:p>
    <w:p w14:paraId="119E3180" w14:textId="77777777" w:rsidR="004C0716" w:rsidRDefault="004C0716" w:rsidP="004C0716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b/>
          <w:bCs/>
          <w:sz w:val="20"/>
          <w:szCs w:val="20"/>
        </w:rPr>
        <w:t>Student Complaints</w:t>
      </w:r>
      <w:r>
        <w:rPr>
          <w:rStyle w:val="eop"/>
          <w:rFonts w:cs="Arial"/>
          <w:sz w:val="20"/>
          <w:szCs w:val="20"/>
        </w:rPr>
        <w:t> </w:t>
      </w:r>
    </w:p>
    <w:p w14:paraId="7CDDB438" w14:textId="77777777" w:rsidR="004C0716" w:rsidRPr="004E21BC" w:rsidRDefault="004C0716" w:rsidP="004C0716">
      <w:pPr>
        <w:spacing w:line="276" w:lineRule="auto"/>
        <w:jc w:val="left"/>
        <w:rPr>
          <w:b/>
        </w:rPr>
      </w:pPr>
      <w:r w:rsidRPr="004E21BC">
        <w:rPr>
          <w:b/>
        </w:rPr>
        <w:t xml:space="preserve">UK Versity, </w:t>
      </w:r>
    </w:p>
    <w:p w14:paraId="6057B570" w14:textId="77777777" w:rsidR="004C0716" w:rsidRPr="004E21BC" w:rsidRDefault="004C0716" w:rsidP="004C0716">
      <w:pPr>
        <w:spacing w:line="276" w:lineRule="auto"/>
        <w:jc w:val="left"/>
        <w:rPr>
          <w:b/>
        </w:rPr>
      </w:pPr>
      <w:r w:rsidRPr="004E21BC">
        <w:rPr>
          <w:b/>
        </w:rPr>
        <w:t xml:space="preserve">3 Universal Square, </w:t>
      </w:r>
    </w:p>
    <w:p w14:paraId="1FD87583" w14:textId="77777777" w:rsidR="004C0716" w:rsidRPr="004E21BC" w:rsidRDefault="004C0716" w:rsidP="004C0716">
      <w:pPr>
        <w:spacing w:line="276" w:lineRule="auto"/>
        <w:jc w:val="left"/>
        <w:rPr>
          <w:b/>
        </w:rPr>
      </w:pPr>
      <w:proofErr w:type="spellStart"/>
      <w:r w:rsidRPr="004E21BC">
        <w:rPr>
          <w:b/>
        </w:rPr>
        <w:t>Devsonshire</w:t>
      </w:r>
      <w:proofErr w:type="spellEnd"/>
      <w:r w:rsidRPr="004E21BC">
        <w:rPr>
          <w:b/>
        </w:rPr>
        <w:t xml:space="preserve"> Street North, </w:t>
      </w:r>
    </w:p>
    <w:p w14:paraId="4E20E4AD" w14:textId="77777777" w:rsidR="004C0716" w:rsidRPr="004E21BC" w:rsidRDefault="004C0716" w:rsidP="004C0716">
      <w:pPr>
        <w:spacing w:line="276" w:lineRule="auto"/>
        <w:jc w:val="left"/>
        <w:rPr>
          <w:b/>
        </w:rPr>
      </w:pPr>
      <w:r w:rsidRPr="004E21BC">
        <w:rPr>
          <w:b/>
        </w:rPr>
        <w:t>Manchester M12 6JH</w:t>
      </w:r>
    </w:p>
    <w:p w14:paraId="5EF1A2A1" w14:textId="77777777" w:rsidR="004C0716" w:rsidRDefault="004C0716" w:rsidP="004C0716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cs="Arial"/>
          <w:sz w:val="20"/>
          <w:szCs w:val="20"/>
        </w:rPr>
        <w:t> </w:t>
      </w:r>
    </w:p>
    <w:p w14:paraId="76F8D5E6" w14:textId="77777777" w:rsidR="004C0716" w:rsidRDefault="004C0716" w:rsidP="004C0716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b/>
          <w:bCs/>
          <w:sz w:val="20"/>
          <w:szCs w:val="20"/>
        </w:rPr>
        <w:t> </w:t>
      </w:r>
      <w:r>
        <w:rPr>
          <w:rStyle w:val="eop"/>
          <w:rFonts w:cs="Arial"/>
          <w:sz w:val="20"/>
          <w:szCs w:val="20"/>
        </w:rPr>
        <w:t> </w:t>
      </w:r>
    </w:p>
    <w:p w14:paraId="4332C979" w14:textId="77777777" w:rsidR="004C0716" w:rsidRDefault="004C0716" w:rsidP="004C0716">
      <w:pPr>
        <w:pStyle w:val="paragraph"/>
        <w:spacing w:before="0" w:beforeAutospacing="0" w:after="0" w:afterAutospacing="0"/>
        <w:textAlignment w:val="baseline"/>
      </w:pPr>
      <w:r>
        <w:rPr>
          <w:rStyle w:val="normaltextrun"/>
          <w:rFonts w:ascii="Arial" w:hAnsi="Arial" w:cs="Arial"/>
          <w:b/>
          <w:bCs/>
          <w:sz w:val="20"/>
          <w:szCs w:val="20"/>
        </w:rPr>
        <w:t>Please keep a copy of the completed complaint form and any associated documents for your own records. </w:t>
      </w:r>
    </w:p>
    <w:p w14:paraId="0E67F69C" w14:textId="77777777" w:rsidR="004C0716" w:rsidRPr="007D10E5" w:rsidRDefault="004C0716" w:rsidP="004C0716">
      <w:pPr>
        <w:jc w:val="left"/>
      </w:pPr>
    </w:p>
    <w:p w14:paraId="656229E8" w14:textId="77777777" w:rsidR="00D07C73" w:rsidRDefault="00D07C73" w:rsidP="63C9C6BD">
      <w:pPr>
        <w:pStyle w:val="Heading2"/>
        <w:numPr>
          <w:ilvl w:val="1"/>
          <w:numId w:val="0"/>
        </w:numPr>
      </w:pPr>
    </w:p>
    <w:sectPr w:rsidR="00D07C73" w:rsidSect="00E42F51">
      <w:headerReference w:type="default" r:id="rId12"/>
      <w:footerReference w:type="default" r:id="rId13"/>
      <w:footerReference w:type="first" r:id="rId14"/>
      <w:pgSz w:w="11906" w:h="16838"/>
      <w:pgMar w:top="1134" w:right="1440" w:bottom="1440" w:left="1440" w:header="284" w:footer="56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A8FBF7" w14:textId="77777777" w:rsidR="00E42F51" w:rsidRDefault="00E42F51" w:rsidP="00761C56">
      <w:r>
        <w:separator/>
      </w:r>
    </w:p>
  </w:endnote>
  <w:endnote w:type="continuationSeparator" w:id="0">
    <w:p w14:paraId="6145BDF4" w14:textId="77777777" w:rsidR="00E42F51" w:rsidRDefault="00E42F51" w:rsidP="00761C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0000000000000000000"/>
    <w:charset w:val="00"/>
    <w:family w:val="swiss"/>
    <w:pitch w:val="variable"/>
    <w:sig w:usb0="E0002EFF" w:usb1="C000785B" w:usb2="00000009" w:usb3="00000000" w:csb0="000001FF" w:csb1="00000000"/>
  </w:font>
  <w:font w:name="StoneSans">
    <w:altName w:val="Calibri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StoneSansSemibold">
    <w:altName w:val="Calibri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06390A" w14:textId="77777777" w:rsidR="00063F7B" w:rsidRPr="00EC438D" w:rsidRDefault="00CD7E9C" w:rsidP="00D07C73">
    <w:pPr>
      <w:pStyle w:val="Footer"/>
      <w:tabs>
        <w:tab w:val="clear" w:pos="4513"/>
      </w:tabs>
      <w:ind w:left="0" w:firstLine="0"/>
      <w:rPr>
        <w:rFonts w:cs="Arial"/>
        <w:sz w:val="16"/>
        <w:szCs w:val="20"/>
      </w:rPr>
    </w:pPr>
    <w:r>
      <w:rPr>
        <w:rFonts w:eastAsia="Times New Roman" w:cs="Arial"/>
        <w:sz w:val="16"/>
        <w:szCs w:val="20"/>
      </w:rPr>
      <w:t>Student Complaints Policy and Procedures 2023-24</w:t>
    </w:r>
    <w:r w:rsidR="00063F7B" w:rsidRPr="00EC438D">
      <w:rPr>
        <w:rFonts w:eastAsia="Times New Roman" w:cs="Arial"/>
        <w:color w:val="000000"/>
        <w:sz w:val="16"/>
        <w:szCs w:val="20"/>
      </w:rPr>
      <w:tab/>
      <w:t xml:space="preserve">Page </w:t>
    </w:r>
    <w:r w:rsidR="00063F7B" w:rsidRPr="00EC438D">
      <w:rPr>
        <w:rFonts w:eastAsia="Times New Roman" w:cs="Arial"/>
        <w:color w:val="000000"/>
        <w:sz w:val="16"/>
        <w:szCs w:val="20"/>
      </w:rPr>
      <w:fldChar w:fldCharType="begin"/>
    </w:r>
    <w:r w:rsidR="00063F7B" w:rsidRPr="00EC438D">
      <w:rPr>
        <w:rFonts w:cs="Arial"/>
        <w:color w:val="000000"/>
        <w:sz w:val="16"/>
        <w:szCs w:val="20"/>
      </w:rPr>
      <w:instrText xml:space="preserve"> PAGE   \* MERGEFORMAT </w:instrText>
    </w:r>
    <w:r w:rsidR="00063F7B" w:rsidRPr="00EC438D">
      <w:rPr>
        <w:rFonts w:eastAsia="Times New Roman" w:cs="Arial"/>
        <w:color w:val="000000"/>
        <w:sz w:val="16"/>
        <w:szCs w:val="20"/>
      </w:rPr>
      <w:fldChar w:fldCharType="separate"/>
    </w:r>
    <w:r w:rsidR="00063F7B" w:rsidRPr="00454BFF">
      <w:rPr>
        <w:rFonts w:eastAsia="Times New Roman" w:cs="Arial"/>
        <w:noProof/>
        <w:color w:val="000000"/>
        <w:sz w:val="16"/>
        <w:szCs w:val="20"/>
      </w:rPr>
      <w:t>7</w:t>
    </w:r>
    <w:r w:rsidR="00063F7B" w:rsidRPr="00EC438D">
      <w:rPr>
        <w:rFonts w:eastAsia="Times New Roman" w:cs="Arial"/>
        <w:noProof/>
        <w:color w:val="000000"/>
        <w:sz w:val="16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7903671E" w14:paraId="0697342A" w14:textId="77777777" w:rsidTr="7903671E">
      <w:trPr>
        <w:trHeight w:val="300"/>
      </w:trPr>
      <w:tc>
        <w:tcPr>
          <w:tcW w:w="3005" w:type="dxa"/>
        </w:tcPr>
        <w:p w14:paraId="2E45D9B7" w14:textId="122A3CAE" w:rsidR="7903671E" w:rsidRDefault="7903671E" w:rsidP="7903671E">
          <w:pPr>
            <w:pStyle w:val="Header"/>
            <w:ind w:left="-115"/>
            <w:jc w:val="left"/>
          </w:pPr>
        </w:p>
      </w:tc>
      <w:tc>
        <w:tcPr>
          <w:tcW w:w="3005" w:type="dxa"/>
        </w:tcPr>
        <w:p w14:paraId="48BE1746" w14:textId="77777777" w:rsidR="7903671E" w:rsidRDefault="7903671E" w:rsidP="7903671E">
          <w:pPr>
            <w:pStyle w:val="Header"/>
            <w:jc w:val="center"/>
          </w:pPr>
        </w:p>
      </w:tc>
      <w:tc>
        <w:tcPr>
          <w:tcW w:w="3005" w:type="dxa"/>
        </w:tcPr>
        <w:p w14:paraId="3F8FB172" w14:textId="77777777" w:rsidR="7903671E" w:rsidRDefault="7903671E" w:rsidP="7903671E">
          <w:pPr>
            <w:pStyle w:val="Header"/>
            <w:ind w:right="-115"/>
            <w:jc w:val="right"/>
          </w:pPr>
        </w:p>
      </w:tc>
    </w:tr>
  </w:tbl>
  <w:p w14:paraId="71B8E940" w14:textId="4040A134" w:rsidR="7903671E" w:rsidRDefault="004C0716" w:rsidP="7903671E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723269B" wp14:editId="44C71673">
          <wp:simplePos x="0" y="0"/>
          <wp:positionH relativeFrom="column">
            <wp:posOffset>95</wp:posOffset>
          </wp:positionH>
          <wp:positionV relativeFrom="paragraph">
            <wp:posOffset>-815841</wp:posOffset>
          </wp:positionV>
          <wp:extent cx="1098958" cy="942137"/>
          <wp:effectExtent l="0" t="0" r="0" b="0"/>
          <wp:wrapNone/>
          <wp:docPr id="1338209657" name="Picture 1" descr="A logo of a cartoon characte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38209657" name="Picture 1" descr="A logo of a cartoon character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98958" cy="94213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F05222" w14:textId="77777777" w:rsidR="00E42F51" w:rsidRDefault="00E42F51" w:rsidP="00761C56">
      <w:r>
        <w:separator/>
      </w:r>
    </w:p>
  </w:footnote>
  <w:footnote w:type="continuationSeparator" w:id="0">
    <w:p w14:paraId="2C09AF95" w14:textId="77777777" w:rsidR="00E42F51" w:rsidRDefault="00E42F51" w:rsidP="00761C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D35ECB" w14:textId="77777777" w:rsidR="00063F7B" w:rsidRDefault="00063F7B">
    <w:pPr>
      <w:pStyle w:val="Header"/>
    </w:pPr>
  </w:p>
  <w:p w14:paraId="48E87F37" w14:textId="77777777" w:rsidR="00063F7B" w:rsidRDefault="00063F7B" w:rsidP="00A7258A">
    <w:pPr>
      <w:pStyle w:val="Header"/>
      <w:jc w:val="right"/>
    </w:pPr>
  </w:p>
  <w:p w14:paraId="1A65495C" w14:textId="77777777" w:rsidR="00063F7B" w:rsidRDefault="00063F7B">
    <w:pPr>
      <w:pStyle w:val="Header"/>
    </w:pPr>
  </w:p>
  <w:p w14:paraId="3ABC02DF" w14:textId="77777777" w:rsidR="00063F7B" w:rsidRDefault="00063F7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82A2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6174068"/>
    <w:multiLevelType w:val="hybridMultilevel"/>
    <w:tmpl w:val="1C3C74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0F435E"/>
    <w:multiLevelType w:val="hybridMultilevel"/>
    <w:tmpl w:val="5582F1FC"/>
    <w:lvl w:ilvl="0" w:tplc="8F007CEE">
      <w:start w:val="1"/>
      <w:numFmt w:val="decimal"/>
      <w:lvlText w:val="%1."/>
      <w:lvlJc w:val="left"/>
      <w:pPr>
        <w:ind w:left="1077" w:hanging="360"/>
      </w:pPr>
    </w:lvl>
    <w:lvl w:ilvl="1" w:tplc="08090019" w:tentative="1">
      <w:start w:val="1"/>
      <w:numFmt w:val="lowerLetter"/>
      <w:lvlText w:val="%2."/>
      <w:lvlJc w:val="left"/>
      <w:pPr>
        <w:ind w:left="1797" w:hanging="360"/>
      </w:pPr>
    </w:lvl>
    <w:lvl w:ilvl="2" w:tplc="0809001B" w:tentative="1">
      <w:start w:val="1"/>
      <w:numFmt w:val="lowerRoman"/>
      <w:lvlText w:val="%3."/>
      <w:lvlJc w:val="right"/>
      <w:pPr>
        <w:ind w:left="2517" w:hanging="180"/>
      </w:pPr>
    </w:lvl>
    <w:lvl w:ilvl="3" w:tplc="0809000F" w:tentative="1">
      <w:start w:val="1"/>
      <w:numFmt w:val="decimal"/>
      <w:lvlText w:val="%4."/>
      <w:lvlJc w:val="left"/>
      <w:pPr>
        <w:ind w:left="3237" w:hanging="360"/>
      </w:pPr>
    </w:lvl>
    <w:lvl w:ilvl="4" w:tplc="08090019" w:tentative="1">
      <w:start w:val="1"/>
      <w:numFmt w:val="lowerLetter"/>
      <w:lvlText w:val="%5."/>
      <w:lvlJc w:val="left"/>
      <w:pPr>
        <w:ind w:left="3957" w:hanging="360"/>
      </w:pPr>
    </w:lvl>
    <w:lvl w:ilvl="5" w:tplc="0809001B" w:tentative="1">
      <w:start w:val="1"/>
      <w:numFmt w:val="lowerRoman"/>
      <w:lvlText w:val="%6."/>
      <w:lvlJc w:val="right"/>
      <w:pPr>
        <w:ind w:left="4677" w:hanging="180"/>
      </w:pPr>
    </w:lvl>
    <w:lvl w:ilvl="6" w:tplc="0809000F" w:tentative="1">
      <w:start w:val="1"/>
      <w:numFmt w:val="decimal"/>
      <w:lvlText w:val="%7."/>
      <w:lvlJc w:val="left"/>
      <w:pPr>
        <w:ind w:left="5397" w:hanging="360"/>
      </w:pPr>
    </w:lvl>
    <w:lvl w:ilvl="7" w:tplc="08090019" w:tentative="1">
      <w:start w:val="1"/>
      <w:numFmt w:val="lowerLetter"/>
      <w:lvlText w:val="%8."/>
      <w:lvlJc w:val="left"/>
      <w:pPr>
        <w:ind w:left="6117" w:hanging="360"/>
      </w:pPr>
    </w:lvl>
    <w:lvl w:ilvl="8" w:tplc="0809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3" w15:restartNumberingAfterBreak="0">
    <w:nsid w:val="131073C4"/>
    <w:multiLevelType w:val="hybridMultilevel"/>
    <w:tmpl w:val="F03AA9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2D02BF"/>
    <w:multiLevelType w:val="hybridMultilevel"/>
    <w:tmpl w:val="0BF88D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E439E8"/>
    <w:multiLevelType w:val="hybridMultilevel"/>
    <w:tmpl w:val="ED20847A"/>
    <w:lvl w:ilvl="0" w:tplc="AED6C83C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76741C"/>
    <w:multiLevelType w:val="hybridMultilevel"/>
    <w:tmpl w:val="0FDE2628"/>
    <w:lvl w:ilvl="0" w:tplc="F140D6E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BF7DE7"/>
    <w:multiLevelType w:val="hybridMultilevel"/>
    <w:tmpl w:val="BCEADC8A"/>
    <w:lvl w:ilvl="0" w:tplc="5E3A2CE8">
      <w:start w:val="1"/>
      <w:numFmt w:val="decimal"/>
      <w:pStyle w:val="ParaNumbers"/>
      <w:lvlText w:val="%1."/>
      <w:lvlJc w:val="left"/>
      <w:pPr>
        <w:ind w:left="720" w:hanging="360"/>
      </w:pPr>
      <w:rPr>
        <w:b/>
        <w:bCs/>
        <w:color w:val="E36C0A" w:themeColor="accent6" w:themeShade="BF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30421C"/>
    <w:multiLevelType w:val="hybridMultilevel"/>
    <w:tmpl w:val="A3C8B452"/>
    <w:lvl w:ilvl="0" w:tplc="6DACFE14">
      <w:start w:val="1"/>
      <w:numFmt w:val="bullet"/>
      <w:pStyle w:val="Bullet1"/>
      <w:lvlText w:val="–"/>
      <w:lvlJc w:val="left"/>
      <w:pPr>
        <w:ind w:left="1571" w:hanging="360"/>
      </w:pPr>
      <w:rPr>
        <w:rFonts w:ascii="Courier New" w:hAnsi="Courier New" w:hint="default"/>
      </w:rPr>
    </w:lvl>
    <w:lvl w:ilvl="1" w:tplc="08090003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9" w15:restartNumberingAfterBreak="0">
    <w:nsid w:val="288E008D"/>
    <w:multiLevelType w:val="hybridMultilevel"/>
    <w:tmpl w:val="B1CC6A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1F0C85"/>
    <w:multiLevelType w:val="hybridMultilevel"/>
    <w:tmpl w:val="01D0CF3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E9E1EC3"/>
    <w:multiLevelType w:val="multilevel"/>
    <w:tmpl w:val="1B783828"/>
    <w:lvl w:ilvl="0">
      <w:start w:val="1"/>
      <w:numFmt w:val="decimal"/>
      <w:pStyle w:val="Heading1"/>
      <w:lvlText w:val="%1."/>
      <w:lvlJc w:val="left"/>
      <w:pPr>
        <w:ind w:left="851" w:hanging="851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851" w:hanging="851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none"/>
      <w:lvlText w:val=""/>
      <w:lvlJc w:val="left"/>
      <w:pPr>
        <w:ind w:left="851" w:hanging="851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851" w:hanging="851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851" w:hanging="851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851" w:hanging="851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851" w:hanging="851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851" w:hanging="851"/>
      </w:pPr>
      <w:rPr>
        <w:rFonts w:hint="default"/>
      </w:rPr>
    </w:lvl>
  </w:abstractNum>
  <w:abstractNum w:abstractNumId="12" w15:restartNumberingAfterBreak="0">
    <w:nsid w:val="367C63AF"/>
    <w:multiLevelType w:val="hybridMultilevel"/>
    <w:tmpl w:val="6C846BD0"/>
    <w:lvl w:ilvl="0" w:tplc="3FD4285C">
      <w:start w:val="1"/>
      <w:numFmt w:val="bullet"/>
      <w:pStyle w:val="BulletList"/>
      <w:lvlText w:val=""/>
      <w:lvlJc w:val="left"/>
      <w:pPr>
        <w:ind w:left="4407" w:hanging="360"/>
      </w:pPr>
      <w:rPr>
        <w:rFonts w:ascii="Symbol" w:hAnsi="Symbol" w:hint="default"/>
      </w:rPr>
    </w:lvl>
    <w:lvl w:ilvl="1" w:tplc="7F28984A">
      <w:start w:val="1"/>
      <w:numFmt w:val="bullet"/>
      <w:pStyle w:val="Bullet2"/>
      <w:lvlText w:val="o"/>
      <w:lvlJc w:val="left"/>
      <w:pPr>
        <w:ind w:left="5127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584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7" w:hanging="360"/>
      </w:pPr>
      <w:rPr>
        <w:rFonts w:ascii="Wingdings" w:hAnsi="Wingdings" w:hint="default"/>
      </w:rPr>
    </w:lvl>
  </w:abstractNum>
  <w:abstractNum w:abstractNumId="13" w15:restartNumberingAfterBreak="0">
    <w:nsid w:val="36813734"/>
    <w:multiLevelType w:val="hybridMultilevel"/>
    <w:tmpl w:val="F94C6C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9F4B8B"/>
    <w:multiLevelType w:val="hybridMultilevel"/>
    <w:tmpl w:val="AA8EB5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965D4B"/>
    <w:multiLevelType w:val="hybridMultilevel"/>
    <w:tmpl w:val="D4044DEC"/>
    <w:lvl w:ilvl="0" w:tplc="0E727810">
      <w:start w:val="1"/>
      <w:numFmt w:val="decimal"/>
      <w:lvlText w:val="%1.1.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5FE70E9"/>
    <w:multiLevelType w:val="hybridMultilevel"/>
    <w:tmpl w:val="E5F2150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8A63A86"/>
    <w:multiLevelType w:val="hybridMultilevel"/>
    <w:tmpl w:val="CDF027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930544"/>
    <w:multiLevelType w:val="hybridMultilevel"/>
    <w:tmpl w:val="5E045D3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E082B64"/>
    <w:multiLevelType w:val="hybridMultilevel"/>
    <w:tmpl w:val="B2F4C1F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8401F69"/>
    <w:multiLevelType w:val="hybridMultilevel"/>
    <w:tmpl w:val="860CE5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BB844A5"/>
    <w:multiLevelType w:val="hybridMultilevel"/>
    <w:tmpl w:val="63A416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C1771C6"/>
    <w:multiLevelType w:val="multilevel"/>
    <w:tmpl w:val="F05EE340"/>
    <w:lvl w:ilvl="0">
      <w:start w:val="3"/>
      <w:numFmt w:val="decimal"/>
      <w:lvlText w:val="%1"/>
      <w:lvlJc w:val="left"/>
      <w:pPr>
        <w:ind w:left="405" w:hanging="405"/>
      </w:pPr>
      <w:rPr>
        <w:rFonts w:hint="default"/>
        <w:sz w:val="28"/>
      </w:rPr>
    </w:lvl>
    <w:lvl w:ilvl="1">
      <w:start w:val="2"/>
      <w:numFmt w:val="decimal"/>
      <w:lvlText w:val="%1.%2"/>
      <w:lvlJc w:val="left"/>
      <w:pPr>
        <w:ind w:left="405" w:hanging="405"/>
      </w:pPr>
      <w:rPr>
        <w:rFonts w:hint="default"/>
        <w:sz w:val="2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8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8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8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8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8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8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8"/>
      </w:rPr>
    </w:lvl>
  </w:abstractNum>
  <w:abstractNum w:abstractNumId="23" w15:restartNumberingAfterBreak="0">
    <w:nsid w:val="6DA46AFC"/>
    <w:multiLevelType w:val="hybridMultilevel"/>
    <w:tmpl w:val="08C601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2753FED"/>
    <w:multiLevelType w:val="hybridMultilevel"/>
    <w:tmpl w:val="6436E01C"/>
    <w:lvl w:ilvl="0" w:tplc="58A05FBE">
      <w:start w:val="1"/>
      <w:numFmt w:val="decimal"/>
      <w:pStyle w:val="NumberList"/>
      <w:lvlText w:val="%1."/>
      <w:lvlJc w:val="left"/>
      <w:pPr>
        <w:ind w:left="814" w:hanging="360"/>
      </w:pPr>
    </w:lvl>
    <w:lvl w:ilvl="1" w:tplc="08090019">
      <w:start w:val="1"/>
      <w:numFmt w:val="lowerLetter"/>
      <w:lvlText w:val="%2."/>
      <w:lvlJc w:val="left"/>
      <w:pPr>
        <w:ind w:left="2106" w:hanging="360"/>
      </w:pPr>
    </w:lvl>
    <w:lvl w:ilvl="2" w:tplc="0809001B" w:tentative="1">
      <w:start w:val="1"/>
      <w:numFmt w:val="lowerRoman"/>
      <w:lvlText w:val="%3."/>
      <w:lvlJc w:val="right"/>
      <w:pPr>
        <w:ind w:left="2826" w:hanging="180"/>
      </w:pPr>
    </w:lvl>
    <w:lvl w:ilvl="3" w:tplc="0809000F" w:tentative="1">
      <w:start w:val="1"/>
      <w:numFmt w:val="decimal"/>
      <w:lvlText w:val="%4."/>
      <w:lvlJc w:val="left"/>
      <w:pPr>
        <w:ind w:left="3546" w:hanging="360"/>
      </w:pPr>
    </w:lvl>
    <w:lvl w:ilvl="4" w:tplc="08090019" w:tentative="1">
      <w:start w:val="1"/>
      <w:numFmt w:val="lowerLetter"/>
      <w:lvlText w:val="%5."/>
      <w:lvlJc w:val="left"/>
      <w:pPr>
        <w:ind w:left="4266" w:hanging="360"/>
      </w:pPr>
    </w:lvl>
    <w:lvl w:ilvl="5" w:tplc="0809001B" w:tentative="1">
      <w:start w:val="1"/>
      <w:numFmt w:val="lowerRoman"/>
      <w:lvlText w:val="%6."/>
      <w:lvlJc w:val="right"/>
      <w:pPr>
        <w:ind w:left="4986" w:hanging="180"/>
      </w:pPr>
    </w:lvl>
    <w:lvl w:ilvl="6" w:tplc="0809000F" w:tentative="1">
      <w:start w:val="1"/>
      <w:numFmt w:val="decimal"/>
      <w:lvlText w:val="%7."/>
      <w:lvlJc w:val="left"/>
      <w:pPr>
        <w:ind w:left="5706" w:hanging="360"/>
      </w:pPr>
    </w:lvl>
    <w:lvl w:ilvl="7" w:tplc="08090019" w:tentative="1">
      <w:start w:val="1"/>
      <w:numFmt w:val="lowerLetter"/>
      <w:lvlText w:val="%8."/>
      <w:lvlJc w:val="left"/>
      <w:pPr>
        <w:ind w:left="6426" w:hanging="360"/>
      </w:pPr>
    </w:lvl>
    <w:lvl w:ilvl="8" w:tplc="0809001B" w:tentative="1">
      <w:start w:val="1"/>
      <w:numFmt w:val="lowerRoman"/>
      <w:lvlText w:val="%9."/>
      <w:lvlJc w:val="right"/>
      <w:pPr>
        <w:ind w:left="7146" w:hanging="180"/>
      </w:pPr>
    </w:lvl>
  </w:abstractNum>
  <w:abstractNum w:abstractNumId="25" w15:restartNumberingAfterBreak="0">
    <w:nsid w:val="735025AB"/>
    <w:multiLevelType w:val="hybridMultilevel"/>
    <w:tmpl w:val="756C3578"/>
    <w:lvl w:ilvl="0" w:tplc="41ACE1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6BF5EA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79480466"/>
    <w:multiLevelType w:val="hybridMultilevel"/>
    <w:tmpl w:val="D5E424E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CD370A8"/>
    <w:multiLevelType w:val="hybridMultilevel"/>
    <w:tmpl w:val="81529E26"/>
    <w:lvl w:ilvl="0" w:tplc="22B00FCC">
      <w:start w:val="1"/>
      <w:numFmt w:val="bullet"/>
      <w:pStyle w:val="ListParagraph"/>
      <w:lvlText w:val=""/>
      <w:lvlJc w:val="left"/>
      <w:pPr>
        <w:ind w:left="587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04" w:hanging="360"/>
      </w:pPr>
      <w:rPr>
        <w:rFonts w:ascii="Wingdings" w:hAnsi="Wingdings" w:hint="default"/>
      </w:rPr>
    </w:lvl>
  </w:abstractNum>
  <w:abstractNum w:abstractNumId="29" w15:restartNumberingAfterBreak="0">
    <w:nsid w:val="7CFA6259"/>
    <w:multiLevelType w:val="hybridMultilevel"/>
    <w:tmpl w:val="6C1600E2"/>
    <w:lvl w:ilvl="0" w:tplc="04090001">
      <w:start w:val="1"/>
      <w:numFmt w:val="bullet"/>
      <w:lvlText w:val=""/>
      <w:lvlJc w:val="left"/>
      <w:pPr>
        <w:ind w:left="285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57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429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1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3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45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7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9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619" w:hanging="360"/>
      </w:pPr>
      <w:rPr>
        <w:rFonts w:ascii="Wingdings" w:hAnsi="Wingdings" w:hint="default"/>
      </w:rPr>
    </w:lvl>
  </w:abstractNum>
  <w:abstractNum w:abstractNumId="30" w15:restartNumberingAfterBreak="0">
    <w:nsid w:val="7D8A5F3B"/>
    <w:multiLevelType w:val="hybridMultilevel"/>
    <w:tmpl w:val="5A6E84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07418813">
    <w:abstractNumId w:val="17"/>
  </w:num>
  <w:num w:numId="2" w16cid:durableId="1060372894">
    <w:abstractNumId w:val="27"/>
  </w:num>
  <w:num w:numId="3" w16cid:durableId="1600798991">
    <w:abstractNumId w:val="29"/>
  </w:num>
  <w:num w:numId="4" w16cid:durableId="1146242680">
    <w:abstractNumId w:val="16"/>
  </w:num>
  <w:num w:numId="5" w16cid:durableId="1310356586">
    <w:abstractNumId w:val="20"/>
  </w:num>
  <w:num w:numId="6" w16cid:durableId="1528564134">
    <w:abstractNumId w:val="18"/>
  </w:num>
  <w:num w:numId="7" w16cid:durableId="2027556330">
    <w:abstractNumId w:val="3"/>
  </w:num>
  <w:num w:numId="8" w16cid:durableId="616639035">
    <w:abstractNumId w:val="23"/>
  </w:num>
  <w:num w:numId="9" w16cid:durableId="1885873516">
    <w:abstractNumId w:val="30"/>
  </w:num>
  <w:num w:numId="10" w16cid:durableId="101843349">
    <w:abstractNumId w:val="1"/>
  </w:num>
  <w:num w:numId="11" w16cid:durableId="1166172584">
    <w:abstractNumId w:val="13"/>
  </w:num>
  <w:num w:numId="12" w16cid:durableId="1118838357">
    <w:abstractNumId w:val="10"/>
  </w:num>
  <w:num w:numId="13" w16cid:durableId="420688695">
    <w:abstractNumId w:val="4"/>
  </w:num>
  <w:num w:numId="14" w16cid:durableId="918562001">
    <w:abstractNumId w:val="25"/>
  </w:num>
  <w:num w:numId="15" w16cid:durableId="1190797411">
    <w:abstractNumId w:val="28"/>
  </w:num>
  <w:num w:numId="16" w16cid:durableId="115635835">
    <w:abstractNumId w:val="2"/>
  </w:num>
  <w:num w:numId="17" w16cid:durableId="1745106386">
    <w:abstractNumId w:val="12"/>
  </w:num>
  <w:num w:numId="18" w16cid:durableId="201794570">
    <w:abstractNumId w:val="24"/>
  </w:num>
  <w:num w:numId="19" w16cid:durableId="1479302727">
    <w:abstractNumId w:val="14"/>
  </w:num>
  <w:num w:numId="20" w16cid:durableId="1712924214">
    <w:abstractNumId w:val="19"/>
  </w:num>
  <w:num w:numId="21" w16cid:durableId="1278487145">
    <w:abstractNumId w:val="21"/>
  </w:num>
  <w:num w:numId="22" w16cid:durableId="2031174385">
    <w:abstractNumId w:val="6"/>
  </w:num>
  <w:num w:numId="23" w16cid:durableId="86731493">
    <w:abstractNumId w:val="5"/>
  </w:num>
  <w:num w:numId="24" w16cid:durableId="709762310">
    <w:abstractNumId w:val="15"/>
  </w:num>
  <w:num w:numId="25" w16cid:durableId="616529849">
    <w:abstractNumId w:val="11"/>
  </w:num>
  <w:num w:numId="26" w16cid:durableId="807432257">
    <w:abstractNumId w:val="11"/>
  </w:num>
  <w:num w:numId="27" w16cid:durableId="1527673995">
    <w:abstractNumId w:val="5"/>
  </w:num>
  <w:num w:numId="28" w16cid:durableId="1455707835">
    <w:abstractNumId w:val="11"/>
  </w:num>
  <w:num w:numId="29" w16cid:durableId="1877739523">
    <w:abstractNumId w:val="11"/>
  </w:num>
  <w:num w:numId="30" w16cid:durableId="53428258">
    <w:abstractNumId w:val="15"/>
  </w:num>
  <w:num w:numId="31" w16cid:durableId="1833060531">
    <w:abstractNumId w:val="12"/>
  </w:num>
  <w:num w:numId="32" w16cid:durableId="651249404">
    <w:abstractNumId w:val="12"/>
  </w:num>
  <w:num w:numId="33" w16cid:durableId="1018779106">
    <w:abstractNumId w:val="8"/>
  </w:num>
  <w:num w:numId="34" w16cid:durableId="563294135">
    <w:abstractNumId w:val="11"/>
  </w:num>
  <w:num w:numId="35" w16cid:durableId="1650010842">
    <w:abstractNumId w:val="11"/>
  </w:num>
  <w:num w:numId="36" w16cid:durableId="391271521">
    <w:abstractNumId w:val="11"/>
  </w:num>
  <w:num w:numId="37" w16cid:durableId="1102652209">
    <w:abstractNumId w:val="8"/>
  </w:num>
  <w:num w:numId="38" w16cid:durableId="718286757">
    <w:abstractNumId w:val="12"/>
  </w:num>
  <w:num w:numId="39" w16cid:durableId="1351756057">
    <w:abstractNumId w:val="7"/>
  </w:num>
  <w:num w:numId="40" w16cid:durableId="1485780639">
    <w:abstractNumId w:val="9"/>
  </w:num>
  <w:num w:numId="41" w16cid:durableId="100620609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479273722">
    <w:abstractNumId w:val="26"/>
  </w:num>
  <w:num w:numId="43" w16cid:durableId="562064227">
    <w:abstractNumId w:val="0"/>
  </w:num>
  <w:num w:numId="44" w16cid:durableId="496187923">
    <w:abstractNumId w:val="8"/>
    <w:lvlOverride w:ilvl="0">
      <w:startOverride w:val="1"/>
    </w:lvlOverride>
  </w:num>
  <w:num w:numId="45" w16cid:durableId="1727681781">
    <w:abstractNumId w:val="22"/>
  </w:num>
  <w:num w:numId="46" w16cid:durableId="518205529">
    <w:abstractNumId w:val="7"/>
  </w:num>
  <w:num w:numId="47" w16cid:durableId="1469394668">
    <w:abstractNumId w:val="7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2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wNTcyNzEwMrSwMDJU0lEKTi0uzszPAykwrAUAqcLknCwAAAA="/>
  </w:docVars>
  <w:rsids>
    <w:rsidRoot w:val="00382A37"/>
    <w:rsid w:val="00000A7E"/>
    <w:rsid w:val="000026C0"/>
    <w:rsid w:val="00005038"/>
    <w:rsid w:val="000063EE"/>
    <w:rsid w:val="00006416"/>
    <w:rsid w:val="00014D91"/>
    <w:rsid w:val="000203F4"/>
    <w:rsid w:val="0002085A"/>
    <w:rsid w:val="00021BD8"/>
    <w:rsid w:val="00027D88"/>
    <w:rsid w:val="0003391D"/>
    <w:rsid w:val="000342C2"/>
    <w:rsid w:val="000568D5"/>
    <w:rsid w:val="00061BA0"/>
    <w:rsid w:val="00062933"/>
    <w:rsid w:val="00063F7B"/>
    <w:rsid w:val="0007212B"/>
    <w:rsid w:val="00073C69"/>
    <w:rsid w:val="0007405C"/>
    <w:rsid w:val="00077DA9"/>
    <w:rsid w:val="000820E9"/>
    <w:rsid w:val="00090AC3"/>
    <w:rsid w:val="00091081"/>
    <w:rsid w:val="00096F14"/>
    <w:rsid w:val="000A1D0D"/>
    <w:rsid w:val="000A3C79"/>
    <w:rsid w:val="000B17C5"/>
    <w:rsid w:val="000B5982"/>
    <w:rsid w:val="000B6680"/>
    <w:rsid w:val="000C1B22"/>
    <w:rsid w:val="000C333B"/>
    <w:rsid w:val="000C3BE0"/>
    <w:rsid w:val="000C53E6"/>
    <w:rsid w:val="000C726F"/>
    <w:rsid w:val="000D4D73"/>
    <w:rsid w:val="000D77E9"/>
    <w:rsid w:val="000D7C96"/>
    <w:rsid w:val="000F4992"/>
    <w:rsid w:val="001151FA"/>
    <w:rsid w:val="00115B6E"/>
    <w:rsid w:val="001208B0"/>
    <w:rsid w:val="00125443"/>
    <w:rsid w:val="00125831"/>
    <w:rsid w:val="0013032C"/>
    <w:rsid w:val="00135265"/>
    <w:rsid w:val="001370A2"/>
    <w:rsid w:val="00140AF5"/>
    <w:rsid w:val="00142E4D"/>
    <w:rsid w:val="00144309"/>
    <w:rsid w:val="00145C7F"/>
    <w:rsid w:val="001506EA"/>
    <w:rsid w:val="00157D75"/>
    <w:rsid w:val="00163991"/>
    <w:rsid w:val="001642BF"/>
    <w:rsid w:val="00177480"/>
    <w:rsid w:val="00180B5B"/>
    <w:rsid w:val="00194277"/>
    <w:rsid w:val="001947ED"/>
    <w:rsid w:val="001A56B7"/>
    <w:rsid w:val="001A5D54"/>
    <w:rsid w:val="001A755D"/>
    <w:rsid w:val="001C39BD"/>
    <w:rsid w:val="001C3F04"/>
    <w:rsid w:val="001F3715"/>
    <w:rsid w:val="0020153F"/>
    <w:rsid w:val="00201FC4"/>
    <w:rsid w:val="0020224F"/>
    <w:rsid w:val="00204262"/>
    <w:rsid w:val="00210DF3"/>
    <w:rsid w:val="00211A22"/>
    <w:rsid w:val="002239F5"/>
    <w:rsid w:val="0023704E"/>
    <w:rsid w:val="002379F2"/>
    <w:rsid w:val="00243ED8"/>
    <w:rsid w:val="002477AA"/>
    <w:rsid w:val="00254032"/>
    <w:rsid w:val="00270755"/>
    <w:rsid w:val="00270815"/>
    <w:rsid w:val="00277ED0"/>
    <w:rsid w:val="0028027D"/>
    <w:rsid w:val="00296BAC"/>
    <w:rsid w:val="002A63B3"/>
    <w:rsid w:val="002A7141"/>
    <w:rsid w:val="002B01A7"/>
    <w:rsid w:val="002B0660"/>
    <w:rsid w:val="002B1ABE"/>
    <w:rsid w:val="002D2204"/>
    <w:rsid w:val="002D2FB6"/>
    <w:rsid w:val="002D6548"/>
    <w:rsid w:val="002E34B5"/>
    <w:rsid w:val="002E611D"/>
    <w:rsid w:val="002E7643"/>
    <w:rsid w:val="002F670C"/>
    <w:rsid w:val="002F6957"/>
    <w:rsid w:val="00325083"/>
    <w:rsid w:val="00332F49"/>
    <w:rsid w:val="00341833"/>
    <w:rsid w:val="00343F5F"/>
    <w:rsid w:val="0034694A"/>
    <w:rsid w:val="003471A5"/>
    <w:rsid w:val="003514D9"/>
    <w:rsid w:val="00354793"/>
    <w:rsid w:val="00354B9D"/>
    <w:rsid w:val="00357679"/>
    <w:rsid w:val="00360985"/>
    <w:rsid w:val="00361404"/>
    <w:rsid w:val="00364B24"/>
    <w:rsid w:val="00366B5D"/>
    <w:rsid w:val="00382A37"/>
    <w:rsid w:val="003862CB"/>
    <w:rsid w:val="003B3EE3"/>
    <w:rsid w:val="003C7F15"/>
    <w:rsid w:val="003D1CC8"/>
    <w:rsid w:val="003D4D54"/>
    <w:rsid w:val="003F01B1"/>
    <w:rsid w:val="003F0F59"/>
    <w:rsid w:val="003F2340"/>
    <w:rsid w:val="003F5567"/>
    <w:rsid w:val="00402F5B"/>
    <w:rsid w:val="00414E49"/>
    <w:rsid w:val="00415784"/>
    <w:rsid w:val="0041629D"/>
    <w:rsid w:val="004255D2"/>
    <w:rsid w:val="00430EB4"/>
    <w:rsid w:val="00431876"/>
    <w:rsid w:val="00432516"/>
    <w:rsid w:val="00440A79"/>
    <w:rsid w:val="00454BFF"/>
    <w:rsid w:val="00461096"/>
    <w:rsid w:val="00461F12"/>
    <w:rsid w:val="004675B5"/>
    <w:rsid w:val="00481A88"/>
    <w:rsid w:val="00482884"/>
    <w:rsid w:val="00487533"/>
    <w:rsid w:val="0049024C"/>
    <w:rsid w:val="0049606C"/>
    <w:rsid w:val="004A2BA2"/>
    <w:rsid w:val="004A53D0"/>
    <w:rsid w:val="004B3686"/>
    <w:rsid w:val="004C0716"/>
    <w:rsid w:val="004C4D95"/>
    <w:rsid w:val="004C5CEB"/>
    <w:rsid w:val="004D31CA"/>
    <w:rsid w:val="004D4418"/>
    <w:rsid w:val="004E2AAB"/>
    <w:rsid w:val="004F26BF"/>
    <w:rsid w:val="004F7D92"/>
    <w:rsid w:val="005050CC"/>
    <w:rsid w:val="00516904"/>
    <w:rsid w:val="00523305"/>
    <w:rsid w:val="0052392E"/>
    <w:rsid w:val="00532232"/>
    <w:rsid w:val="00532828"/>
    <w:rsid w:val="005341F9"/>
    <w:rsid w:val="00540397"/>
    <w:rsid w:val="00542882"/>
    <w:rsid w:val="005515F9"/>
    <w:rsid w:val="00553F8C"/>
    <w:rsid w:val="00557B06"/>
    <w:rsid w:val="00562223"/>
    <w:rsid w:val="00571370"/>
    <w:rsid w:val="00572AC9"/>
    <w:rsid w:val="00576A01"/>
    <w:rsid w:val="0058044F"/>
    <w:rsid w:val="005829AA"/>
    <w:rsid w:val="00590AAC"/>
    <w:rsid w:val="00592088"/>
    <w:rsid w:val="0059518F"/>
    <w:rsid w:val="00596112"/>
    <w:rsid w:val="005B569A"/>
    <w:rsid w:val="005C3C8E"/>
    <w:rsid w:val="005C3D74"/>
    <w:rsid w:val="005D4204"/>
    <w:rsid w:val="005E1064"/>
    <w:rsid w:val="005E420A"/>
    <w:rsid w:val="005F4823"/>
    <w:rsid w:val="0060129A"/>
    <w:rsid w:val="006075D1"/>
    <w:rsid w:val="00607DA1"/>
    <w:rsid w:val="00612CAA"/>
    <w:rsid w:val="00613E37"/>
    <w:rsid w:val="00616035"/>
    <w:rsid w:val="0062628F"/>
    <w:rsid w:val="00627706"/>
    <w:rsid w:val="00652E74"/>
    <w:rsid w:val="0065356F"/>
    <w:rsid w:val="00660853"/>
    <w:rsid w:val="00660D78"/>
    <w:rsid w:val="00667538"/>
    <w:rsid w:val="006743BD"/>
    <w:rsid w:val="0067778B"/>
    <w:rsid w:val="006800A3"/>
    <w:rsid w:val="00694517"/>
    <w:rsid w:val="006B551E"/>
    <w:rsid w:val="006B741E"/>
    <w:rsid w:val="006C0775"/>
    <w:rsid w:val="006D3403"/>
    <w:rsid w:val="006D38FF"/>
    <w:rsid w:val="006D42A1"/>
    <w:rsid w:val="006D52E8"/>
    <w:rsid w:val="006E1A16"/>
    <w:rsid w:val="006F11BA"/>
    <w:rsid w:val="006F783B"/>
    <w:rsid w:val="00700DC4"/>
    <w:rsid w:val="00701665"/>
    <w:rsid w:val="0070498F"/>
    <w:rsid w:val="00711786"/>
    <w:rsid w:val="00712F4F"/>
    <w:rsid w:val="00734FBF"/>
    <w:rsid w:val="00735009"/>
    <w:rsid w:val="00735108"/>
    <w:rsid w:val="00740E1B"/>
    <w:rsid w:val="007437C5"/>
    <w:rsid w:val="00747E61"/>
    <w:rsid w:val="00752A7C"/>
    <w:rsid w:val="00756EC2"/>
    <w:rsid w:val="00761C56"/>
    <w:rsid w:val="007627F9"/>
    <w:rsid w:val="00767062"/>
    <w:rsid w:val="007715C7"/>
    <w:rsid w:val="0078254E"/>
    <w:rsid w:val="00784769"/>
    <w:rsid w:val="0079749D"/>
    <w:rsid w:val="007B5384"/>
    <w:rsid w:val="007C2645"/>
    <w:rsid w:val="007C3F8D"/>
    <w:rsid w:val="007D1BAD"/>
    <w:rsid w:val="007D69DB"/>
    <w:rsid w:val="007E275F"/>
    <w:rsid w:val="007E5115"/>
    <w:rsid w:val="007F195D"/>
    <w:rsid w:val="007F31DC"/>
    <w:rsid w:val="007F6D25"/>
    <w:rsid w:val="00803FC6"/>
    <w:rsid w:val="008054F5"/>
    <w:rsid w:val="00816920"/>
    <w:rsid w:val="0082288A"/>
    <w:rsid w:val="008417DC"/>
    <w:rsid w:val="008431BA"/>
    <w:rsid w:val="00844A87"/>
    <w:rsid w:val="008483CE"/>
    <w:rsid w:val="008644BD"/>
    <w:rsid w:val="00864824"/>
    <w:rsid w:val="008700C5"/>
    <w:rsid w:val="0088566B"/>
    <w:rsid w:val="008857FE"/>
    <w:rsid w:val="00886EF9"/>
    <w:rsid w:val="00891AAC"/>
    <w:rsid w:val="0089720E"/>
    <w:rsid w:val="008B6C1D"/>
    <w:rsid w:val="008B720F"/>
    <w:rsid w:val="008B7D99"/>
    <w:rsid w:val="008C15C3"/>
    <w:rsid w:val="008D3C37"/>
    <w:rsid w:val="008D5B2C"/>
    <w:rsid w:val="008E4BC5"/>
    <w:rsid w:val="008E7469"/>
    <w:rsid w:val="00902D2A"/>
    <w:rsid w:val="00915F38"/>
    <w:rsid w:val="00923E9B"/>
    <w:rsid w:val="00930746"/>
    <w:rsid w:val="00935F42"/>
    <w:rsid w:val="0095086D"/>
    <w:rsid w:val="00960540"/>
    <w:rsid w:val="00964BB0"/>
    <w:rsid w:val="00965980"/>
    <w:rsid w:val="009663A1"/>
    <w:rsid w:val="009700B9"/>
    <w:rsid w:val="0097591C"/>
    <w:rsid w:val="00983AA5"/>
    <w:rsid w:val="00984C6C"/>
    <w:rsid w:val="0098616F"/>
    <w:rsid w:val="00990233"/>
    <w:rsid w:val="00993199"/>
    <w:rsid w:val="009A3954"/>
    <w:rsid w:val="009B30D3"/>
    <w:rsid w:val="009B3268"/>
    <w:rsid w:val="009C0C43"/>
    <w:rsid w:val="009D6962"/>
    <w:rsid w:val="009E535B"/>
    <w:rsid w:val="009F24B8"/>
    <w:rsid w:val="00A0242E"/>
    <w:rsid w:val="00A06765"/>
    <w:rsid w:val="00A14F10"/>
    <w:rsid w:val="00A218CE"/>
    <w:rsid w:val="00A252CC"/>
    <w:rsid w:val="00A25CE0"/>
    <w:rsid w:val="00A30B82"/>
    <w:rsid w:val="00A356EA"/>
    <w:rsid w:val="00A41FCC"/>
    <w:rsid w:val="00A42B0D"/>
    <w:rsid w:val="00A451D3"/>
    <w:rsid w:val="00A50C79"/>
    <w:rsid w:val="00A556B7"/>
    <w:rsid w:val="00A574BE"/>
    <w:rsid w:val="00A65ABB"/>
    <w:rsid w:val="00A67EA5"/>
    <w:rsid w:val="00A7258A"/>
    <w:rsid w:val="00A73BF4"/>
    <w:rsid w:val="00A768B1"/>
    <w:rsid w:val="00AA1FCA"/>
    <w:rsid w:val="00AA2BB9"/>
    <w:rsid w:val="00AA4FE2"/>
    <w:rsid w:val="00AB2A8A"/>
    <w:rsid w:val="00AB4AC9"/>
    <w:rsid w:val="00AC6EF6"/>
    <w:rsid w:val="00AC7E46"/>
    <w:rsid w:val="00AD244B"/>
    <w:rsid w:val="00AD4FB8"/>
    <w:rsid w:val="00AD756E"/>
    <w:rsid w:val="00AE052A"/>
    <w:rsid w:val="00AE2A8F"/>
    <w:rsid w:val="00AE30C0"/>
    <w:rsid w:val="00AE397B"/>
    <w:rsid w:val="00AE4106"/>
    <w:rsid w:val="00AE447E"/>
    <w:rsid w:val="00AE454D"/>
    <w:rsid w:val="00AF5750"/>
    <w:rsid w:val="00AF752D"/>
    <w:rsid w:val="00B12C8D"/>
    <w:rsid w:val="00B16363"/>
    <w:rsid w:val="00B30A47"/>
    <w:rsid w:val="00B32BB2"/>
    <w:rsid w:val="00B3661F"/>
    <w:rsid w:val="00B4524F"/>
    <w:rsid w:val="00B67700"/>
    <w:rsid w:val="00B719CC"/>
    <w:rsid w:val="00B7487E"/>
    <w:rsid w:val="00B74F5A"/>
    <w:rsid w:val="00B76C72"/>
    <w:rsid w:val="00B839E0"/>
    <w:rsid w:val="00B8542F"/>
    <w:rsid w:val="00BA0D99"/>
    <w:rsid w:val="00BA563D"/>
    <w:rsid w:val="00BA5CF7"/>
    <w:rsid w:val="00BB0CC4"/>
    <w:rsid w:val="00BE1168"/>
    <w:rsid w:val="00BF4C03"/>
    <w:rsid w:val="00C02B75"/>
    <w:rsid w:val="00C15273"/>
    <w:rsid w:val="00C24250"/>
    <w:rsid w:val="00C24D03"/>
    <w:rsid w:val="00C331CD"/>
    <w:rsid w:val="00C33673"/>
    <w:rsid w:val="00C4381E"/>
    <w:rsid w:val="00C47945"/>
    <w:rsid w:val="00C5389F"/>
    <w:rsid w:val="00C709D0"/>
    <w:rsid w:val="00C7263F"/>
    <w:rsid w:val="00C91730"/>
    <w:rsid w:val="00C91A66"/>
    <w:rsid w:val="00CB2C5B"/>
    <w:rsid w:val="00CB49C2"/>
    <w:rsid w:val="00CB4EF9"/>
    <w:rsid w:val="00CB63F5"/>
    <w:rsid w:val="00CC740F"/>
    <w:rsid w:val="00CD2BC2"/>
    <w:rsid w:val="00CD7E9C"/>
    <w:rsid w:val="00CE01F9"/>
    <w:rsid w:val="00CE4132"/>
    <w:rsid w:val="00CE48DB"/>
    <w:rsid w:val="00CF0A43"/>
    <w:rsid w:val="00CF4D0F"/>
    <w:rsid w:val="00CF6D1C"/>
    <w:rsid w:val="00D025AC"/>
    <w:rsid w:val="00D04D40"/>
    <w:rsid w:val="00D07C73"/>
    <w:rsid w:val="00D07FF9"/>
    <w:rsid w:val="00D17DD5"/>
    <w:rsid w:val="00D21339"/>
    <w:rsid w:val="00D22CCA"/>
    <w:rsid w:val="00D25AB0"/>
    <w:rsid w:val="00D275D2"/>
    <w:rsid w:val="00D47DDB"/>
    <w:rsid w:val="00D54EA5"/>
    <w:rsid w:val="00D65E5F"/>
    <w:rsid w:val="00D773E6"/>
    <w:rsid w:val="00D82755"/>
    <w:rsid w:val="00D96BF0"/>
    <w:rsid w:val="00D97CBC"/>
    <w:rsid w:val="00DA3C3C"/>
    <w:rsid w:val="00DB1DC0"/>
    <w:rsid w:val="00DB2BB8"/>
    <w:rsid w:val="00DC288B"/>
    <w:rsid w:val="00DC36A7"/>
    <w:rsid w:val="00DC5141"/>
    <w:rsid w:val="00DD5E44"/>
    <w:rsid w:val="00DD7F81"/>
    <w:rsid w:val="00DE4990"/>
    <w:rsid w:val="00DF1866"/>
    <w:rsid w:val="00DF427C"/>
    <w:rsid w:val="00E01E9E"/>
    <w:rsid w:val="00E07FCB"/>
    <w:rsid w:val="00E105F6"/>
    <w:rsid w:val="00E10846"/>
    <w:rsid w:val="00E10EE0"/>
    <w:rsid w:val="00E17BB8"/>
    <w:rsid w:val="00E260C3"/>
    <w:rsid w:val="00E2714B"/>
    <w:rsid w:val="00E27972"/>
    <w:rsid w:val="00E34863"/>
    <w:rsid w:val="00E3738E"/>
    <w:rsid w:val="00E42F51"/>
    <w:rsid w:val="00E43A38"/>
    <w:rsid w:val="00E45164"/>
    <w:rsid w:val="00E47E7D"/>
    <w:rsid w:val="00E50291"/>
    <w:rsid w:val="00E75FDB"/>
    <w:rsid w:val="00E80588"/>
    <w:rsid w:val="00E8060E"/>
    <w:rsid w:val="00E82E44"/>
    <w:rsid w:val="00E854A3"/>
    <w:rsid w:val="00E932AA"/>
    <w:rsid w:val="00E94D45"/>
    <w:rsid w:val="00EA4438"/>
    <w:rsid w:val="00EA5021"/>
    <w:rsid w:val="00EC07C5"/>
    <w:rsid w:val="00EC2031"/>
    <w:rsid w:val="00EC419B"/>
    <w:rsid w:val="00EC438D"/>
    <w:rsid w:val="00ED1EE8"/>
    <w:rsid w:val="00ED49CB"/>
    <w:rsid w:val="00ED59E0"/>
    <w:rsid w:val="00EE4E37"/>
    <w:rsid w:val="00EF35F2"/>
    <w:rsid w:val="00EF74D5"/>
    <w:rsid w:val="00F05C22"/>
    <w:rsid w:val="00F065BA"/>
    <w:rsid w:val="00F071FB"/>
    <w:rsid w:val="00F13BDD"/>
    <w:rsid w:val="00F15838"/>
    <w:rsid w:val="00F21A45"/>
    <w:rsid w:val="00F246CA"/>
    <w:rsid w:val="00F34AAA"/>
    <w:rsid w:val="00F35088"/>
    <w:rsid w:val="00F37EEF"/>
    <w:rsid w:val="00F40CB2"/>
    <w:rsid w:val="00F44809"/>
    <w:rsid w:val="00F454AF"/>
    <w:rsid w:val="00F533E7"/>
    <w:rsid w:val="00F6271B"/>
    <w:rsid w:val="00F66410"/>
    <w:rsid w:val="00F71EAF"/>
    <w:rsid w:val="00F73D2A"/>
    <w:rsid w:val="00F96F2F"/>
    <w:rsid w:val="00FA0495"/>
    <w:rsid w:val="00FA3854"/>
    <w:rsid w:val="00FA46E4"/>
    <w:rsid w:val="00FA6D57"/>
    <w:rsid w:val="00FB4112"/>
    <w:rsid w:val="00FB4CB5"/>
    <w:rsid w:val="00FC3C81"/>
    <w:rsid w:val="00FC5699"/>
    <w:rsid w:val="00FD2E6A"/>
    <w:rsid w:val="00FD4C21"/>
    <w:rsid w:val="00FE1690"/>
    <w:rsid w:val="00FE7C1D"/>
    <w:rsid w:val="00FF23FB"/>
    <w:rsid w:val="00FF594A"/>
    <w:rsid w:val="0EC43A0C"/>
    <w:rsid w:val="173A858D"/>
    <w:rsid w:val="1CB7F4D5"/>
    <w:rsid w:val="2D30659E"/>
    <w:rsid w:val="3812430D"/>
    <w:rsid w:val="3C23069E"/>
    <w:rsid w:val="3ED87BE4"/>
    <w:rsid w:val="3EF529D8"/>
    <w:rsid w:val="456CB001"/>
    <w:rsid w:val="497A4405"/>
    <w:rsid w:val="4CF5ACC6"/>
    <w:rsid w:val="4DDCE84F"/>
    <w:rsid w:val="4F78B8B0"/>
    <w:rsid w:val="5B475530"/>
    <w:rsid w:val="60AC2F90"/>
    <w:rsid w:val="62BD618F"/>
    <w:rsid w:val="63C9C6BD"/>
    <w:rsid w:val="6D2ED1BB"/>
    <w:rsid w:val="6E16ACA4"/>
    <w:rsid w:val="6E961C84"/>
    <w:rsid w:val="701A45EC"/>
    <w:rsid w:val="7066727D"/>
    <w:rsid w:val="71B6164D"/>
    <w:rsid w:val="773378A5"/>
    <w:rsid w:val="7903671E"/>
    <w:rsid w:val="79D614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1E32D2"/>
  <w15:docId w15:val="{400BE02D-5333-417F-AC32-969D21EC3E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 w:qFormat="1"/>
    <w:lsdException w:name="FollowedHyperlink" w:semiHidden="1" w:unhideWhenUsed="1" w:qFormat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3C69"/>
    <w:pPr>
      <w:jc w:val="both"/>
    </w:pPr>
    <w:rPr>
      <w:rFonts w:ascii="Arial" w:hAnsi="Arial"/>
      <w:szCs w:val="22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A3954"/>
    <w:pPr>
      <w:keepNext/>
      <w:keepLines/>
      <w:numPr>
        <w:numId w:val="36"/>
      </w:numPr>
      <w:spacing w:before="240" w:after="240"/>
      <w:outlineLvl w:val="0"/>
    </w:pPr>
    <w:rPr>
      <w:rFonts w:eastAsia="Times New Roman"/>
      <w:b/>
      <w:bCs/>
      <w:color w:val="E96828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22CCA"/>
    <w:pPr>
      <w:keepNext/>
      <w:numPr>
        <w:ilvl w:val="1"/>
        <w:numId w:val="36"/>
      </w:numPr>
      <w:spacing w:before="240" w:after="240"/>
      <w:outlineLvl w:val="1"/>
    </w:pPr>
    <w:rPr>
      <w:rFonts w:eastAsia="Times New Roman"/>
      <w:b/>
      <w:bCs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E4990"/>
    <w:pPr>
      <w:keepNext/>
      <w:numPr>
        <w:ilvl w:val="2"/>
        <w:numId w:val="25"/>
      </w:numPr>
      <w:spacing w:before="240" w:after="240"/>
      <w:outlineLvl w:val="2"/>
    </w:pPr>
    <w:rPr>
      <w:rFonts w:eastAsia="Times New Roman"/>
      <w:b/>
      <w:bCs/>
      <w:sz w:val="24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E4990"/>
    <w:pPr>
      <w:keepNext/>
      <w:spacing w:before="240" w:after="240"/>
      <w:outlineLvl w:val="3"/>
    </w:pPr>
    <w:rPr>
      <w:rFonts w:eastAsia="Times New Roman"/>
      <w:b/>
      <w:bCs/>
      <w:i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73C69"/>
    <w:pPr>
      <w:keepNext/>
      <w:keepLines/>
      <w:numPr>
        <w:ilvl w:val="4"/>
        <w:numId w:val="36"/>
      </w:numPr>
      <w:spacing w:before="40"/>
      <w:outlineLvl w:val="4"/>
    </w:pPr>
    <w:rPr>
      <w:rFonts w:eastAsiaTheme="majorEastAsia" w:cstheme="majorBidi"/>
      <w:u w:val="single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73C69"/>
    <w:pPr>
      <w:keepNext/>
      <w:keepLines/>
      <w:numPr>
        <w:ilvl w:val="5"/>
        <w:numId w:val="36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73C69"/>
    <w:pPr>
      <w:keepNext/>
      <w:keepLines/>
      <w:numPr>
        <w:ilvl w:val="6"/>
        <w:numId w:val="36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73C69"/>
    <w:pPr>
      <w:keepNext/>
      <w:keepLines/>
      <w:numPr>
        <w:ilvl w:val="7"/>
        <w:numId w:val="36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73C69"/>
    <w:pPr>
      <w:keepNext/>
      <w:keepLines/>
      <w:numPr>
        <w:ilvl w:val="8"/>
        <w:numId w:val="36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61C5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61C56"/>
  </w:style>
  <w:style w:type="paragraph" w:styleId="Footer">
    <w:name w:val="footer"/>
    <w:basedOn w:val="Normal"/>
    <w:link w:val="FooterChar"/>
    <w:uiPriority w:val="99"/>
    <w:unhideWhenUsed/>
    <w:rsid w:val="00F96F2F"/>
    <w:pPr>
      <w:tabs>
        <w:tab w:val="center" w:pos="4513"/>
        <w:tab w:val="right" w:pos="9026"/>
      </w:tabs>
      <w:spacing w:after="60"/>
      <w:ind w:left="227" w:hanging="227"/>
    </w:pPr>
  </w:style>
  <w:style w:type="character" w:customStyle="1" w:styleId="FooterChar">
    <w:name w:val="Footer Char"/>
    <w:link w:val="Footer"/>
    <w:uiPriority w:val="99"/>
    <w:rsid w:val="00F96F2F"/>
    <w:rPr>
      <w:szCs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1C56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61C56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rsid w:val="00A556B7"/>
    <w:rPr>
      <w:rFonts w:ascii="Arial" w:eastAsia="Times New Roman" w:hAnsi="Arial"/>
      <w:lang w:val="en-US" w:eastAsia="ja-JP"/>
    </w:rPr>
  </w:style>
  <w:style w:type="character" w:customStyle="1" w:styleId="NoSpacingChar">
    <w:name w:val="No Spacing Char"/>
    <w:link w:val="NoSpacing"/>
    <w:uiPriority w:val="1"/>
    <w:rsid w:val="00A556B7"/>
    <w:rPr>
      <w:rFonts w:ascii="Arial" w:eastAsia="Times New Roman" w:hAnsi="Arial"/>
      <w:lang w:val="en-US" w:eastAsia="ja-JP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0568D5"/>
    <w:pPr>
      <w:numPr>
        <w:ilvl w:val="1"/>
      </w:numPr>
    </w:pPr>
    <w:rPr>
      <w:rFonts w:eastAsia="Times New Roman"/>
      <w:b/>
      <w:iCs/>
      <w:color w:val="404040"/>
      <w:spacing w:val="15"/>
      <w:sz w:val="48"/>
      <w:szCs w:val="24"/>
      <w:lang w:val="en-US" w:eastAsia="ja-JP"/>
    </w:rPr>
  </w:style>
  <w:style w:type="character" w:customStyle="1" w:styleId="SubtitleChar">
    <w:name w:val="Subtitle Char"/>
    <w:link w:val="Subtitle"/>
    <w:uiPriority w:val="11"/>
    <w:rsid w:val="000568D5"/>
    <w:rPr>
      <w:rFonts w:ascii="Arial" w:eastAsia="Times New Roman" w:hAnsi="Arial"/>
      <w:b/>
      <w:iCs/>
      <w:color w:val="404040"/>
      <w:spacing w:val="15"/>
      <w:sz w:val="48"/>
      <w:szCs w:val="24"/>
      <w:lang w:val="en-US" w:eastAsia="ja-JP"/>
    </w:rPr>
  </w:style>
  <w:style w:type="character" w:customStyle="1" w:styleId="Heading1Char">
    <w:name w:val="Heading 1 Char"/>
    <w:link w:val="Heading1"/>
    <w:uiPriority w:val="9"/>
    <w:rsid w:val="009A3954"/>
    <w:rPr>
      <w:rFonts w:ascii="Arial" w:eastAsia="Times New Roman" w:hAnsi="Arial"/>
      <w:b/>
      <w:bCs/>
      <w:color w:val="E96828"/>
      <w:sz w:val="32"/>
      <w:szCs w:val="28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98616F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eastAsia="en-GB"/>
    </w:rPr>
  </w:style>
  <w:style w:type="paragraph" w:customStyle="1" w:styleId="3CBD5A742C28424DA5172AD252E32316">
    <w:name w:val="3CBD5A742C28424DA5172AD252E32316"/>
    <w:rsid w:val="00A25CE0"/>
    <w:pPr>
      <w:spacing w:after="200" w:line="276" w:lineRule="auto"/>
    </w:pPr>
    <w:rPr>
      <w:rFonts w:eastAsia="MS Mincho" w:cs="Arial"/>
      <w:sz w:val="22"/>
      <w:szCs w:val="22"/>
      <w:lang w:val="en-US" w:eastAsia="ja-JP"/>
    </w:rPr>
  </w:style>
  <w:style w:type="paragraph" w:styleId="ListParagraph">
    <w:name w:val="List Paragraph"/>
    <w:basedOn w:val="Normal"/>
    <w:link w:val="ListParagraphChar"/>
    <w:uiPriority w:val="34"/>
    <w:rsid w:val="00F96F2F"/>
    <w:pPr>
      <w:numPr>
        <w:numId w:val="15"/>
      </w:numPr>
      <w:spacing w:after="120"/>
      <w:contextualSpacing/>
    </w:pPr>
    <w:rPr>
      <w:rFonts w:eastAsia="MS Mincho"/>
      <w:szCs w:val="24"/>
      <w:lang w:val="en-US" w:eastAsia="ja-JP"/>
    </w:rPr>
  </w:style>
  <w:style w:type="paragraph" w:styleId="FootnoteText">
    <w:name w:val="footnote text"/>
    <w:basedOn w:val="Normal"/>
    <w:link w:val="FootnoteTextChar"/>
    <w:uiPriority w:val="99"/>
    <w:unhideWhenUsed/>
    <w:rsid w:val="00D07C73"/>
    <w:pPr>
      <w:spacing w:after="120"/>
      <w:ind w:left="142" w:hanging="142"/>
    </w:pPr>
    <w:rPr>
      <w:rFonts w:eastAsia="MS Mincho"/>
      <w:sz w:val="18"/>
      <w:szCs w:val="24"/>
      <w:lang w:val="en-US" w:eastAsia="ja-JP"/>
    </w:rPr>
  </w:style>
  <w:style w:type="character" w:customStyle="1" w:styleId="FootnoteTextChar">
    <w:name w:val="Footnote Text Char"/>
    <w:link w:val="FootnoteText"/>
    <w:uiPriority w:val="99"/>
    <w:rsid w:val="00D07C73"/>
    <w:rPr>
      <w:rFonts w:ascii="Arial" w:eastAsia="MS Mincho" w:hAnsi="Arial"/>
      <w:sz w:val="18"/>
      <w:szCs w:val="24"/>
      <w:lang w:val="en-US" w:eastAsia="ja-JP"/>
    </w:rPr>
  </w:style>
  <w:style w:type="character" w:styleId="FootnoteReference">
    <w:name w:val="footnote reference"/>
    <w:semiHidden/>
    <w:unhideWhenUsed/>
    <w:rsid w:val="00006416"/>
    <w:rPr>
      <w:vertAlign w:val="superscript"/>
    </w:rPr>
  </w:style>
  <w:style w:type="paragraph" w:styleId="BodyText2">
    <w:name w:val="Body Text 2"/>
    <w:basedOn w:val="Normal"/>
    <w:link w:val="BodyText2Char"/>
    <w:rsid w:val="00006416"/>
    <w:pPr>
      <w:spacing w:after="120"/>
    </w:pPr>
    <w:rPr>
      <w:rFonts w:eastAsia="Times New Roman"/>
      <w:b/>
      <w:szCs w:val="20"/>
      <w:lang w:eastAsia="en-GB"/>
    </w:rPr>
  </w:style>
  <w:style w:type="character" w:customStyle="1" w:styleId="BodyText2Char">
    <w:name w:val="Body Text 2 Char"/>
    <w:link w:val="BodyText2"/>
    <w:rsid w:val="00006416"/>
    <w:rPr>
      <w:rFonts w:ascii="Arial" w:eastAsia="Times New Roman" w:hAnsi="Arial"/>
      <w:b/>
    </w:rPr>
  </w:style>
  <w:style w:type="paragraph" w:styleId="BlockText">
    <w:name w:val="Block Text"/>
    <w:basedOn w:val="Normal"/>
    <w:rsid w:val="00006416"/>
    <w:pPr>
      <w:ind w:left="1080" w:right="720"/>
    </w:pPr>
    <w:rPr>
      <w:rFonts w:eastAsia="Times New Roman"/>
      <w:szCs w:val="20"/>
      <w:lang w:eastAsia="ja-JP"/>
    </w:rPr>
  </w:style>
  <w:style w:type="character" w:customStyle="1" w:styleId="Heading2Char">
    <w:name w:val="Heading 2 Char"/>
    <w:link w:val="Heading2"/>
    <w:uiPriority w:val="9"/>
    <w:rsid w:val="00D22CCA"/>
    <w:rPr>
      <w:rFonts w:ascii="Arial" w:eastAsia="Times New Roman" w:hAnsi="Arial"/>
      <w:b/>
      <w:bCs/>
      <w:iCs/>
      <w:sz w:val="28"/>
      <w:szCs w:val="28"/>
      <w:lang w:eastAsia="en-US"/>
    </w:rPr>
  </w:style>
  <w:style w:type="character" w:customStyle="1" w:styleId="Heading3Char">
    <w:name w:val="Heading 3 Char"/>
    <w:link w:val="Heading3"/>
    <w:uiPriority w:val="9"/>
    <w:rsid w:val="00DE4990"/>
    <w:rPr>
      <w:rFonts w:ascii="Arial" w:eastAsia="Times New Roman" w:hAnsi="Arial"/>
      <w:b/>
      <w:bCs/>
      <w:sz w:val="24"/>
      <w:szCs w:val="26"/>
      <w:lang w:eastAsia="en-US"/>
    </w:rPr>
  </w:style>
  <w:style w:type="character" w:customStyle="1" w:styleId="Heading4Char">
    <w:name w:val="Heading 4 Char"/>
    <w:link w:val="Heading4"/>
    <w:uiPriority w:val="9"/>
    <w:rsid w:val="00DE4990"/>
    <w:rPr>
      <w:rFonts w:ascii="Arial" w:eastAsia="Times New Roman" w:hAnsi="Arial"/>
      <w:b/>
      <w:bCs/>
      <w:i/>
      <w:szCs w:val="28"/>
      <w:lang w:eastAsia="en-US"/>
    </w:rPr>
  </w:style>
  <w:style w:type="paragraph" w:customStyle="1" w:styleId="NumberList">
    <w:name w:val="Number List"/>
    <w:basedOn w:val="ListParagraph"/>
    <w:next w:val="Normal"/>
    <w:link w:val="NumberListChar"/>
    <w:rsid w:val="00A768B1"/>
    <w:pPr>
      <w:widowControl w:val="0"/>
      <w:numPr>
        <w:numId w:val="18"/>
      </w:numPr>
      <w:tabs>
        <w:tab w:val="left" w:pos="560"/>
        <w:tab w:val="left" w:pos="1120"/>
        <w:tab w:val="left" w:pos="1680"/>
        <w:tab w:val="left" w:pos="2240"/>
        <w:tab w:val="left" w:pos="2800"/>
        <w:tab w:val="left" w:pos="3360"/>
        <w:tab w:val="left" w:pos="3920"/>
        <w:tab w:val="left" w:pos="4480"/>
        <w:tab w:val="left" w:pos="5040"/>
        <w:tab w:val="left" w:pos="5600"/>
        <w:tab w:val="left" w:pos="6160"/>
        <w:tab w:val="left" w:pos="6720"/>
      </w:tabs>
      <w:autoSpaceDE w:val="0"/>
      <w:autoSpaceDN w:val="0"/>
      <w:adjustRightInd w:val="0"/>
      <w:spacing w:after="240"/>
      <w:ind w:left="1123" w:right="113" w:hanging="669"/>
      <w:contextualSpacing w:val="0"/>
    </w:pPr>
    <w:rPr>
      <w:rFonts w:cs="Helvetica"/>
      <w:color w:val="141413"/>
      <w:szCs w:val="22"/>
      <w:lang w:val="en-GB"/>
    </w:rPr>
  </w:style>
  <w:style w:type="paragraph" w:customStyle="1" w:styleId="BulletList">
    <w:name w:val="Bullet List"/>
    <w:basedOn w:val="ListParagraph"/>
    <w:link w:val="BulletListChar"/>
    <w:rsid w:val="00073C69"/>
    <w:pPr>
      <w:numPr>
        <w:numId w:val="38"/>
      </w:numPr>
      <w:tabs>
        <w:tab w:val="left" w:pos="454"/>
      </w:tabs>
      <w:spacing w:after="240"/>
      <w:ind w:right="113"/>
      <w:contextualSpacing w:val="0"/>
    </w:pPr>
    <w:rPr>
      <w:lang w:val="en-GB"/>
    </w:rPr>
  </w:style>
  <w:style w:type="character" w:customStyle="1" w:styleId="ListParagraphChar">
    <w:name w:val="List Paragraph Char"/>
    <w:link w:val="ListParagraph"/>
    <w:uiPriority w:val="34"/>
    <w:rsid w:val="00AE2A8F"/>
    <w:rPr>
      <w:rFonts w:ascii="Calibri" w:eastAsia="MS Mincho" w:hAnsi="Calibri"/>
      <w:sz w:val="22"/>
      <w:szCs w:val="24"/>
      <w:lang w:val="en-US" w:eastAsia="ja-JP"/>
    </w:rPr>
  </w:style>
  <w:style w:type="character" w:customStyle="1" w:styleId="NumberListChar">
    <w:name w:val="Number List Char"/>
    <w:link w:val="NumberList"/>
    <w:rsid w:val="00A768B1"/>
    <w:rPr>
      <w:rFonts w:eastAsia="MS Mincho" w:cs="Helvetica"/>
      <w:color w:val="141413"/>
      <w:sz w:val="22"/>
      <w:szCs w:val="22"/>
      <w:lang w:eastAsia="ja-JP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15273"/>
    <w:pPr>
      <w:spacing w:before="480" w:after="0" w:line="276" w:lineRule="auto"/>
      <w:jc w:val="left"/>
      <w:outlineLvl w:val="9"/>
    </w:pPr>
    <w:rPr>
      <w:rFonts w:eastAsia="MS Gothic"/>
      <w:color w:val="365F91"/>
      <w:lang w:val="en-US" w:eastAsia="ja-JP"/>
    </w:rPr>
  </w:style>
  <w:style w:type="character" w:customStyle="1" w:styleId="BulletListChar">
    <w:name w:val="Bullet List Char"/>
    <w:link w:val="BulletList"/>
    <w:rsid w:val="00A556B7"/>
    <w:rPr>
      <w:rFonts w:ascii="Arial" w:eastAsia="MS Mincho" w:hAnsi="Arial"/>
      <w:szCs w:val="24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7627F9"/>
    <w:pPr>
      <w:tabs>
        <w:tab w:val="left" w:pos="851"/>
        <w:tab w:val="right" w:pos="9016"/>
      </w:tabs>
      <w:spacing w:before="360" w:after="360"/>
      <w:jc w:val="left"/>
    </w:pPr>
    <w:rPr>
      <w:b/>
      <w:bCs/>
      <w:color w:val="EC6608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7627F9"/>
    <w:pPr>
      <w:tabs>
        <w:tab w:val="left" w:pos="851"/>
        <w:tab w:val="right" w:pos="9016"/>
      </w:tabs>
      <w:ind w:left="851"/>
      <w:jc w:val="left"/>
    </w:pPr>
    <w:rPr>
      <w:b/>
      <w:bCs/>
    </w:rPr>
  </w:style>
  <w:style w:type="paragraph" w:styleId="TOC3">
    <w:name w:val="toc 3"/>
    <w:basedOn w:val="Normal"/>
    <w:next w:val="Normal"/>
    <w:autoRedefine/>
    <w:uiPriority w:val="39"/>
    <w:unhideWhenUsed/>
    <w:rsid w:val="00FA0495"/>
    <w:pPr>
      <w:tabs>
        <w:tab w:val="left" w:pos="851"/>
        <w:tab w:val="right" w:pos="9016"/>
      </w:tabs>
      <w:jc w:val="left"/>
    </w:pPr>
  </w:style>
  <w:style w:type="character" w:styleId="Hyperlink">
    <w:name w:val="Hyperlink"/>
    <w:uiPriority w:val="99"/>
    <w:unhideWhenUsed/>
    <w:qFormat/>
    <w:rsid w:val="008E4BC5"/>
    <w:rPr>
      <w:color w:val="0075BE"/>
      <w:u w:val="single"/>
    </w:rPr>
  </w:style>
  <w:style w:type="paragraph" w:customStyle="1" w:styleId="Footnote">
    <w:name w:val="Footnote"/>
    <w:basedOn w:val="Footer"/>
    <w:link w:val="FootnoteChar"/>
    <w:rsid w:val="00073C69"/>
    <w:pPr>
      <w:ind w:left="142" w:hanging="142"/>
    </w:pPr>
    <w:rPr>
      <w:sz w:val="18"/>
    </w:rPr>
  </w:style>
  <w:style w:type="table" w:styleId="TableGrid">
    <w:name w:val="Table Grid"/>
    <w:basedOn w:val="TableNormal"/>
    <w:uiPriority w:val="59"/>
    <w:rsid w:val="00844A8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noteChar">
    <w:name w:val="Footnote Char"/>
    <w:link w:val="Footnote"/>
    <w:rsid w:val="00073C69"/>
    <w:rPr>
      <w:rFonts w:ascii="Arial" w:hAnsi="Arial"/>
      <w:sz w:val="18"/>
      <w:szCs w:val="22"/>
      <w:lang w:eastAsia="en-US"/>
    </w:rPr>
  </w:style>
  <w:style w:type="character" w:styleId="Strong">
    <w:name w:val="Strong"/>
    <w:uiPriority w:val="22"/>
    <w:rsid w:val="00B76C72"/>
    <w:rPr>
      <w:rFonts w:ascii="Arial" w:hAnsi="Arial"/>
      <w:b/>
      <w:bCs/>
    </w:rPr>
  </w:style>
  <w:style w:type="paragraph" w:customStyle="1" w:styleId="Pa2">
    <w:name w:val="Pa2"/>
    <w:basedOn w:val="Normal"/>
    <w:next w:val="Normal"/>
    <w:uiPriority w:val="99"/>
    <w:rsid w:val="00AE454D"/>
    <w:pPr>
      <w:autoSpaceDE w:val="0"/>
      <w:autoSpaceDN w:val="0"/>
      <w:adjustRightInd w:val="0"/>
      <w:spacing w:line="221" w:lineRule="atLeast"/>
      <w:jc w:val="left"/>
    </w:pPr>
    <w:rPr>
      <w:rFonts w:ascii="StoneSans" w:hAnsi="StoneSans"/>
      <w:sz w:val="24"/>
      <w:szCs w:val="24"/>
      <w:lang w:eastAsia="en-GB"/>
    </w:rPr>
  </w:style>
  <w:style w:type="paragraph" w:customStyle="1" w:styleId="Pa5">
    <w:name w:val="Pa5"/>
    <w:basedOn w:val="Normal"/>
    <w:next w:val="Normal"/>
    <w:uiPriority w:val="99"/>
    <w:rsid w:val="00AE454D"/>
    <w:pPr>
      <w:autoSpaceDE w:val="0"/>
      <w:autoSpaceDN w:val="0"/>
      <w:adjustRightInd w:val="0"/>
      <w:spacing w:line="341" w:lineRule="atLeast"/>
      <w:jc w:val="left"/>
    </w:pPr>
    <w:rPr>
      <w:rFonts w:ascii="StoneSans" w:hAnsi="StoneSans"/>
      <w:sz w:val="24"/>
      <w:szCs w:val="24"/>
      <w:lang w:eastAsia="en-GB"/>
    </w:rPr>
  </w:style>
  <w:style w:type="character" w:customStyle="1" w:styleId="A2">
    <w:name w:val="A2"/>
    <w:uiPriority w:val="99"/>
    <w:rsid w:val="00AE454D"/>
    <w:rPr>
      <w:rFonts w:ascii="StoneSansSemibold" w:hAnsi="StoneSansSemibold" w:cs="StoneSansSemibold"/>
      <w:color w:val="000000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556B7"/>
    <w:rPr>
      <w:rFonts w:ascii="Arial" w:eastAsiaTheme="majorEastAsia" w:hAnsi="Arial" w:cstheme="majorBidi"/>
      <w:szCs w:val="22"/>
      <w:u w:val="single"/>
      <w:lang w:eastAsia="en-US"/>
    </w:rPr>
  </w:style>
  <w:style w:type="character" w:styleId="SubtleEmphasis">
    <w:name w:val="Subtle Emphasis"/>
    <w:basedOn w:val="DefaultParagraphFont"/>
    <w:uiPriority w:val="19"/>
    <w:rsid w:val="00B76C72"/>
    <w:rPr>
      <w:rFonts w:ascii="Arial" w:hAnsi="Arial"/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rsid w:val="00B76C72"/>
    <w:rPr>
      <w:rFonts w:ascii="Arial" w:hAnsi="Arial"/>
      <w:i/>
      <w:iCs/>
    </w:rPr>
  </w:style>
  <w:style w:type="character" w:styleId="IntenseEmphasis">
    <w:name w:val="Intense Emphasis"/>
    <w:basedOn w:val="DefaultParagraphFont"/>
    <w:uiPriority w:val="21"/>
    <w:rsid w:val="00B76C72"/>
    <w:rPr>
      <w:rFonts w:ascii="Arial" w:hAnsi="Arial"/>
      <w:i/>
      <w:iCs/>
      <w:color w:val="auto"/>
    </w:rPr>
  </w:style>
  <w:style w:type="paragraph" w:styleId="Quote">
    <w:name w:val="Quote"/>
    <w:basedOn w:val="Normal"/>
    <w:next w:val="Normal"/>
    <w:link w:val="QuoteChar"/>
    <w:uiPriority w:val="29"/>
    <w:rsid w:val="00B76C72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76C72"/>
    <w:rPr>
      <w:rFonts w:ascii="Arial" w:hAnsi="Arial"/>
      <w:i/>
      <w:iCs/>
      <w:color w:val="404040" w:themeColor="text1" w:themeTint="BF"/>
      <w:szCs w:val="22"/>
      <w:lang w:eastAsia="en-US"/>
    </w:rPr>
  </w:style>
  <w:style w:type="paragraph" w:styleId="IntenseQuote">
    <w:name w:val="Intense Quote"/>
    <w:basedOn w:val="Normal"/>
    <w:next w:val="Normal"/>
    <w:link w:val="IntenseQuoteChar"/>
    <w:uiPriority w:val="30"/>
    <w:rsid w:val="00B76C72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76C72"/>
    <w:rPr>
      <w:rFonts w:ascii="Arial" w:hAnsi="Arial"/>
      <w:i/>
      <w:iCs/>
      <w:color w:val="4F81BD" w:themeColor="accent1"/>
      <w:szCs w:val="22"/>
      <w:lang w:eastAsia="en-US"/>
    </w:rPr>
  </w:style>
  <w:style w:type="character" w:styleId="SubtleReference">
    <w:name w:val="Subtle Reference"/>
    <w:basedOn w:val="DefaultParagraphFont"/>
    <w:uiPriority w:val="31"/>
    <w:rsid w:val="00B76C72"/>
    <w:rPr>
      <w:rFonts w:ascii="Arial" w:hAnsi="Arial"/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rsid w:val="00B76C72"/>
    <w:rPr>
      <w:rFonts w:ascii="Arial" w:hAnsi="Arial"/>
      <w:b/>
      <w:bCs/>
      <w:smallCaps/>
      <w:color w:val="auto"/>
      <w:spacing w:val="5"/>
    </w:rPr>
  </w:style>
  <w:style w:type="character" w:styleId="BookTitle">
    <w:name w:val="Book Title"/>
    <w:basedOn w:val="DefaultParagraphFont"/>
    <w:uiPriority w:val="33"/>
    <w:rsid w:val="00B76C72"/>
    <w:rPr>
      <w:rFonts w:ascii="Arial" w:hAnsi="Arial"/>
      <w:b/>
      <w:bCs/>
      <w:i/>
      <w:iCs/>
      <w:spacing w:val="5"/>
    </w:rPr>
  </w:style>
  <w:style w:type="paragraph" w:customStyle="1" w:styleId="Bullet1">
    <w:name w:val="Bullet 1"/>
    <w:basedOn w:val="BulletList"/>
    <w:link w:val="Bullet1Char"/>
    <w:qFormat/>
    <w:rsid w:val="00357679"/>
    <w:pPr>
      <w:numPr>
        <w:numId w:val="33"/>
      </w:numPr>
    </w:pPr>
    <w:rPr>
      <w:rFonts w:cs="Arial"/>
      <w:szCs w:val="22"/>
    </w:rPr>
  </w:style>
  <w:style w:type="paragraph" w:customStyle="1" w:styleId="Bullet2">
    <w:name w:val="Bullet 2"/>
    <w:basedOn w:val="BulletList"/>
    <w:link w:val="Bullet2Char"/>
    <w:qFormat/>
    <w:rsid w:val="000D7C96"/>
    <w:pPr>
      <w:numPr>
        <w:ilvl w:val="1"/>
        <w:numId w:val="17"/>
      </w:numPr>
      <w:ind w:left="1565" w:hanging="357"/>
    </w:pPr>
    <w:rPr>
      <w:rFonts w:cs="Arial"/>
      <w:szCs w:val="22"/>
    </w:rPr>
  </w:style>
  <w:style w:type="character" w:customStyle="1" w:styleId="Bullet1Char">
    <w:name w:val="Bullet 1 Char"/>
    <w:basedOn w:val="BulletListChar"/>
    <w:link w:val="Bullet1"/>
    <w:rsid w:val="00357679"/>
    <w:rPr>
      <w:rFonts w:ascii="Arial" w:eastAsia="MS Mincho" w:hAnsi="Arial" w:cs="Arial"/>
      <w:szCs w:val="22"/>
      <w:lang w:eastAsia="ja-JP"/>
    </w:rPr>
  </w:style>
  <w:style w:type="paragraph" w:styleId="TOC4">
    <w:name w:val="toc 4"/>
    <w:basedOn w:val="Normal"/>
    <w:next w:val="Normal"/>
    <w:autoRedefine/>
    <w:uiPriority w:val="39"/>
    <w:unhideWhenUsed/>
    <w:rsid w:val="00D04D40"/>
    <w:pPr>
      <w:jc w:val="left"/>
    </w:pPr>
    <w:rPr>
      <w:rFonts w:asciiTheme="minorHAnsi" w:hAnsiTheme="minorHAnsi"/>
      <w:sz w:val="22"/>
    </w:rPr>
  </w:style>
  <w:style w:type="character" w:customStyle="1" w:styleId="Bullet2Char">
    <w:name w:val="Bullet 2 Char"/>
    <w:basedOn w:val="BulletListChar"/>
    <w:link w:val="Bullet2"/>
    <w:rsid w:val="000D7C96"/>
    <w:rPr>
      <w:rFonts w:ascii="Arial" w:eastAsia="MS Mincho" w:hAnsi="Arial" w:cs="Arial"/>
      <w:szCs w:val="22"/>
      <w:lang w:eastAsia="ja-JP"/>
    </w:rPr>
  </w:style>
  <w:style w:type="paragraph" w:styleId="TOC5">
    <w:name w:val="toc 5"/>
    <w:basedOn w:val="Normal"/>
    <w:next w:val="Normal"/>
    <w:autoRedefine/>
    <w:uiPriority w:val="39"/>
    <w:unhideWhenUsed/>
    <w:rsid w:val="00D04D40"/>
    <w:pPr>
      <w:jc w:val="left"/>
    </w:pPr>
    <w:rPr>
      <w:rFonts w:asciiTheme="minorHAnsi" w:hAnsiTheme="minorHAnsi"/>
      <w:sz w:val="22"/>
    </w:rPr>
  </w:style>
  <w:style w:type="paragraph" w:styleId="TOC6">
    <w:name w:val="toc 6"/>
    <w:basedOn w:val="Normal"/>
    <w:next w:val="Normal"/>
    <w:autoRedefine/>
    <w:uiPriority w:val="39"/>
    <w:unhideWhenUsed/>
    <w:rsid w:val="00D04D40"/>
    <w:pPr>
      <w:jc w:val="left"/>
    </w:pPr>
    <w:rPr>
      <w:rFonts w:asciiTheme="minorHAnsi" w:hAnsiTheme="minorHAnsi"/>
      <w:sz w:val="22"/>
    </w:rPr>
  </w:style>
  <w:style w:type="paragraph" w:styleId="TOC7">
    <w:name w:val="toc 7"/>
    <w:basedOn w:val="Normal"/>
    <w:next w:val="Normal"/>
    <w:autoRedefine/>
    <w:uiPriority w:val="39"/>
    <w:unhideWhenUsed/>
    <w:rsid w:val="00D04D40"/>
    <w:pPr>
      <w:jc w:val="left"/>
    </w:pPr>
    <w:rPr>
      <w:rFonts w:asciiTheme="minorHAnsi" w:hAnsiTheme="minorHAnsi"/>
      <w:sz w:val="22"/>
    </w:rPr>
  </w:style>
  <w:style w:type="paragraph" w:styleId="TOC8">
    <w:name w:val="toc 8"/>
    <w:basedOn w:val="Normal"/>
    <w:next w:val="Normal"/>
    <w:autoRedefine/>
    <w:uiPriority w:val="39"/>
    <w:unhideWhenUsed/>
    <w:rsid w:val="00D04D40"/>
    <w:pPr>
      <w:jc w:val="left"/>
    </w:pPr>
    <w:rPr>
      <w:rFonts w:asciiTheme="minorHAnsi" w:hAnsiTheme="minorHAnsi"/>
      <w:sz w:val="22"/>
    </w:rPr>
  </w:style>
  <w:style w:type="paragraph" w:styleId="TOC9">
    <w:name w:val="toc 9"/>
    <w:basedOn w:val="Normal"/>
    <w:next w:val="Normal"/>
    <w:autoRedefine/>
    <w:uiPriority w:val="39"/>
    <w:unhideWhenUsed/>
    <w:rsid w:val="00D04D40"/>
    <w:pPr>
      <w:jc w:val="left"/>
    </w:pPr>
    <w:rPr>
      <w:rFonts w:asciiTheme="minorHAnsi" w:hAnsiTheme="minorHAnsi"/>
      <w:sz w:val="22"/>
    </w:rPr>
  </w:style>
  <w:style w:type="paragraph" w:customStyle="1" w:styleId="HeadingScope">
    <w:name w:val="Heading Scope"/>
    <w:basedOn w:val="Heading1"/>
    <w:link w:val="HeadingScopeChar"/>
    <w:rsid w:val="0065356F"/>
    <w:pPr>
      <w:numPr>
        <w:numId w:val="0"/>
      </w:numPr>
    </w:pPr>
  </w:style>
  <w:style w:type="character" w:customStyle="1" w:styleId="HeadingScopeChar">
    <w:name w:val="Heading Scope Char"/>
    <w:basedOn w:val="Heading1Char"/>
    <w:link w:val="HeadingScope"/>
    <w:rsid w:val="0065356F"/>
    <w:rPr>
      <w:rFonts w:ascii="Arial" w:eastAsia="Times New Roman" w:hAnsi="Arial"/>
      <w:b/>
      <w:bCs/>
      <w:color w:val="140F4F"/>
      <w:sz w:val="32"/>
      <w:szCs w:val="28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F670C"/>
    <w:rPr>
      <w:rFonts w:asciiTheme="majorHAnsi" w:eastAsiaTheme="majorEastAsia" w:hAnsiTheme="majorHAnsi" w:cstheme="majorBidi"/>
      <w:color w:val="243F60" w:themeColor="accent1" w:themeShade="7F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F670C"/>
    <w:rPr>
      <w:rFonts w:asciiTheme="majorHAnsi" w:eastAsiaTheme="majorEastAsia" w:hAnsiTheme="majorHAnsi" w:cstheme="majorBidi"/>
      <w:i/>
      <w:iCs/>
      <w:color w:val="243F60" w:themeColor="accent1" w:themeShade="7F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F670C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F670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US"/>
    </w:rPr>
  </w:style>
  <w:style w:type="paragraph" w:customStyle="1" w:styleId="DocTitle">
    <w:name w:val="Doc Title"/>
    <w:basedOn w:val="Normal"/>
    <w:rsid w:val="00357679"/>
    <w:pPr>
      <w:jc w:val="left"/>
    </w:pPr>
    <w:rPr>
      <w:rFonts w:eastAsia="MS Gothic"/>
    </w:rPr>
  </w:style>
  <w:style w:type="paragraph" w:customStyle="1" w:styleId="ParaNumbers">
    <w:name w:val="Para Numbers"/>
    <w:basedOn w:val="Normal"/>
    <w:link w:val="ParaNumbersChar"/>
    <w:qFormat/>
    <w:rsid w:val="00D07C73"/>
    <w:pPr>
      <w:numPr>
        <w:numId w:val="39"/>
      </w:numPr>
      <w:spacing w:after="240"/>
    </w:pPr>
  </w:style>
  <w:style w:type="character" w:customStyle="1" w:styleId="ParaNumbersChar">
    <w:name w:val="Para Numbers Char"/>
    <w:basedOn w:val="DefaultParagraphFont"/>
    <w:link w:val="ParaNumbers"/>
    <w:rsid w:val="00D07C73"/>
    <w:rPr>
      <w:rFonts w:ascii="Arial" w:hAnsi="Arial"/>
      <w:szCs w:val="22"/>
      <w:lang w:eastAsia="en-US"/>
    </w:rPr>
  </w:style>
  <w:style w:type="paragraph" w:customStyle="1" w:styleId="Quotation">
    <w:name w:val="Quotation"/>
    <w:basedOn w:val="Normal"/>
    <w:next w:val="Normal"/>
    <w:link w:val="QuotationChar"/>
    <w:rsid w:val="00D07C73"/>
    <w:pPr>
      <w:ind w:left="851" w:right="851"/>
    </w:pPr>
    <w:rPr>
      <w:sz w:val="18"/>
    </w:rPr>
  </w:style>
  <w:style w:type="character" w:customStyle="1" w:styleId="QuotationChar">
    <w:name w:val="Quotation Char"/>
    <w:basedOn w:val="DefaultParagraphFont"/>
    <w:link w:val="Quotation"/>
    <w:rsid w:val="00D07C73"/>
    <w:rPr>
      <w:rFonts w:ascii="Arial" w:hAnsi="Arial"/>
      <w:sz w:val="18"/>
      <w:szCs w:val="22"/>
      <w:lang w:eastAsia="en-US"/>
    </w:rPr>
  </w:style>
  <w:style w:type="paragraph" w:customStyle="1" w:styleId="QuoteP">
    <w:name w:val="Quote P"/>
    <w:basedOn w:val="Quotation"/>
    <w:next w:val="Normal"/>
    <w:link w:val="QuotePChar"/>
    <w:rsid w:val="0060129A"/>
    <w:pPr>
      <w:ind w:left="1701"/>
    </w:pPr>
  </w:style>
  <w:style w:type="character" w:customStyle="1" w:styleId="QuotePChar">
    <w:name w:val="Quote P Char"/>
    <w:basedOn w:val="QuotationChar"/>
    <w:link w:val="QuoteP"/>
    <w:rsid w:val="0060129A"/>
    <w:rPr>
      <w:rFonts w:ascii="Arial" w:hAnsi="Arial"/>
      <w:sz w:val="18"/>
      <w:szCs w:val="22"/>
      <w:lang w:eastAsia="en-US"/>
    </w:rPr>
  </w:style>
  <w:style w:type="paragraph" w:customStyle="1" w:styleId="DocumentTitle">
    <w:name w:val="Document Title"/>
    <w:basedOn w:val="Normal"/>
    <w:link w:val="DocumentTitleChar"/>
    <w:autoRedefine/>
    <w:qFormat/>
    <w:rsid w:val="000B17C5"/>
    <w:rPr>
      <w:b/>
      <w:color w:val="E96828"/>
      <w:sz w:val="60"/>
      <w:szCs w:val="60"/>
      <w:lang w:val="en-US"/>
    </w:rPr>
  </w:style>
  <w:style w:type="paragraph" w:customStyle="1" w:styleId="Index">
    <w:name w:val="Index"/>
    <w:basedOn w:val="Normal"/>
    <w:link w:val="IndexChar"/>
    <w:autoRedefine/>
    <w:qFormat/>
    <w:rsid w:val="000B17C5"/>
    <w:pPr>
      <w:spacing w:before="100" w:beforeAutospacing="1" w:after="100" w:afterAutospacing="1"/>
    </w:pPr>
    <w:rPr>
      <w:b/>
      <w:color w:val="E96828"/>
      <w:sz w:val="48"/>
      <w:szCs w:val="32"/>
    </w:rPr>
  </w:style>
  <w:style w:type="character" w:customStyle="1" w:styleId="DocumentTitleChar">
    <w:name w:val="Document Title Char"/>
    <w:basedOn w:val="DefaultParagraphFont"/>
    <w:link w:val="DocumentTitle"/>
    <w:rsid w:val="000B17C5"/>
    <w:rPr>
      <w:rFonts w:ascii="Arial" w:hAnsi="Arial"/>
      <w:b/>
      <w:color w:val="E96828"/>
      <w:sz w:val="60"/>
      <w:szCs w:val="60"/>
      <w:lang w:val="en-US" w:eastAsia="en-US"/>
    </w:rPr>
  </w:style>
  <w:style w:type="character" w:customStyle="1" w:styleId="IndexChar">
    <w:name w:val="Index Char"/>
    <w:basedOn w:val="DefaultParagraphFont"/>
    <w:link w:val="Index"/>
    <w:rsid w:val="000B17C5"/>
    <w:rPr>
      <w:rFonts w:ascii="Arial" w:hAnsi="Arial"/>
      <w:b/>
      <w:color w:val="E96828"/>
      <w:sz w:val="48"/>
      <w:szCs w:val="3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414E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14E49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14E49"/>
    <w:rPr>
      <w:rFonts w:ascii="Arial" w:hAnsi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4E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14E49"/>
    <w:rPr>
      <w:rFonts w:ascii="Arial" w:hAnsi="Arial"/>
      <w:b/>
      <w:bCs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1151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unhideWhenUsed/>
    <w:qFormat/>
    <w:rsid w:val="000B17C5"/>
    <w:rPr>
      <w:color w:val="E96828"/>
      <w:u w:val="single"/>
    </w:rPr>
  </w:style>
  <w:style w:type="paragraph" w:customStyle="1" w:styleId="CommiteeApproval">
    <w:name w:val="Commitee Approval"/>
    <w:basedOn w:val="Normal"/>
    <w:autoRedefine/>
    <w:qFormat/>
    <w:rsid w:val="008431BA"/>
    <w:rPr>
      <w:b/>
      <w:color w:val="E96828"/>
      <w:sz w:val="32"/>
      <w:szCs w:val="32"/>
    </w:rPr>
  </w:style>
  <w:style w:type="character" w:customStyle="1" w:styleId="markedcontent">
    <w:name w:val="markedcontent"/>
    <w:basedOn w:val="DefaultParagraphFont"/>
    <w:rsid w:val="00415784"/>
  </w:style>
  <w:style w:type="paragraph" w:styleId="Revision">
    <w:name w:val="Revision"/>
    <w:hidden/>
    <w:uiPriority w:val="99"/>
    <w:semiHidden/>
    <w:rsid w:val="00CE4132"/>
    <w:rPr>
      <w:rFonts w:ascii="Arial" w:hAnsi="Arial"/>
      <w:szCs w:val="22"/>
      <w:lang w:eastAsia="en-US"/>
    </w:rPr>
  </w:style>
  <w:style w:type="paragraph" w:customStyle="1" w:styleId="paragraph">
    <w:name w:val="paragraph"/>
    <w:basedOn w:val="Normal"/>
    <w:rsid w:val="004C0716"/>
    <w:pPr>
      <w:spacing w:before="100" w:beforeAutospacing="1" w:after="100" w:afterAutospacing="1"/>
      <w:jc w:val="left"/>
    </w:pPr>
    <w:rPr>
      <w:rFonts w:ascii="Times New Roman" w:eastAsia="Times New Roman" w:hAnsi="Times New Roman"/>
      <w:sz w:val="24"/>
      <w:szCs w:val="24"/>
      <w:lang w:eastAsia="en-GB"/>
    </w:rPr>
  </w:style>
  <w:style w:type="character" w:customStyle="1" w:styleId="eop">
    <w:name w:val="eop"/>
    <w:basedOn w:val="DefaultParagraphFont"/>
    <w:rsid w:val="004C0716"/>
  </w:style>
  <w:style w:type="character" w:customStyle="1" w:styleId="normaltextrun">
    <w:name w:val="normaltextrun"/>
    <w:basedOn w:val="DefaultParagraphFont"/>
    <w:rsid w:val="004C07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650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0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34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25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2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complaints@ukversity.co.uk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bf56b7fe-00e8-48a2-a73c-1a96388a093d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74217A0AC30E4893ECE1BB1669C73E" ma:contentTypeVersion="8" ma:contentTypeDescription="Create a new document." ma:contentTypeScope="" ma:versionID="5ea691557f37c3f1c47cfa52178516cd">
  <xsd:schema xmlns:xsd="http://www.w3.org/2001/XMLSchema" xmlns:xs="http://www.w3.org/2001/XMLSchema" xmlns:p="http://schemas.microsoft.com/office/2006/metadata/properties" xmlns:ns3="bf56b7fe-00e8-48a2-a73c-1a96388a093d" xmlns:ns4="56aab3d7-7782-4e6a-93be-74b7fa491a97" targetNamespace="http://schemas.microsoft.com/office/2006/metadata/properties" ma:root="true" ma:fieldsID="a8a00e7595e9566ddab8e5766e11f20a" ns3:_="" ns4:_="">
    <xsd:import namespace="bf56b7fe-00e8-48a2-a73c-1a96388a093d"/>
    <xsd:import namespace="56aab3d7-7782-4e6a-93be-74b7fa491a9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56b7fe-00e8-48a2-a73c-1a96388a09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aab3d7-7782-4e6a-93be-74b7fa491a9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F57F6F6-AF1F-4872-AB29-9E92FA394B6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6FC3E14-B09D-4A20-B39E-5CE7790815B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03CECA3-3F04-4FF7-8C18-0051D6FDA7AC}">
  <ds:schemaRefs>
    <ds:schemaRef ds:uri="http://schemas.microsoft.com/office/2006/metadata/properties"/>
    <ds:schemaRef ds:uri="http://schemas.microsoft.com/office/infopath/2007/PartnerControls"/>
    <ds:schemaRef ds:uri="bf56b7fe-00e8-48a2-a73c-1a96388a093d"/>
  </ds:schemaRefs>
</ds:datastoreItem>
</file>

<file path=customXml/itemProps4.xml><?xml version="1.0" encoding="utf-8"?>
<ds:datastoreItem xmlns:ds="http://schemas.openxmlformats.org/officeDocument/2006/customXml" ds:itemID="{2969261C-C0B1-4F0B-9066-03A7B2FAFD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f56b7fe-00e8-48a2-a73c-1a96388a093d"/>
    <ds:schemaRef ds:uri="56aab3d7-7782-4e6a-93be-74b7fa491a9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54</Words>
  <Characters>2019</Characters>
  <Application>Microsoft Office Word</Application>
  <DocSecurity>0</DocSecurity>
  <Lines>16</Lines>
  <Paragraphs>4</Paragraphs>
  <ScaleCrop>false</ScaleCrop>
  <Company>Hewlett-Packard</Company>
  <LinksUpToDate>false</LinksUpToDate>
  <CharactersWithSpaces>2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ydia Hesketh</dc:creator>
  <cp:lastModifiedBy>Ramanjeet Singh</cp:lastModifiedBy>
  <cp:revision>2</cp:revision>
  <cp:lastPrinted>2023-08-02T14:54:00Z</cp:lastPrinted>
  <dcterms:created xsi:type="dcterms:W3CDTF">2023-12-26T19:21:00Z</dcterms:created>
  <dcterms:modified xsi:type="dcterms:W3CDTF">2023-12-26T1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74217A0AC30E4893ECE1BB1669C73E</vt:lpwstr>
  </property>
  <property fmtid="{D5CDD505-2E9C-101B-9397-08002B2CF9AE}" pid="3" name="IsMyDocuments">
    <vt:bool>true</vt:bool>
  </property>
  <property fmtid="{D5CDD505-2E9C-101B-9397-08002B2CF9AE}" pid="4" name="Theme">
    <vt:lpwstr>3;#None|a17a3171-b607-4946-b4e0-2c33c913bef4</vt:lpwstr>
  </property>
  <property fmtid="{D5CDD505-2E9C-101B-9397-08002B2CF9AE}" pid="5" name="Division">
    <vt:lpwstr>2;#Brand|54eb8981-b8f9-407f-92f3-76b937e40110</vt:lpwstr>
  </property>
  <property fmtid="{D5CDD505-2E9C-101B-9397-08002B2CF9AE}" pid="6" name="Document Type">
    <vt:lpwstr>1;#Forms|01f45fe2-f71a-4a37-9330-26ae1ece5a4b</vt:lpwstr>
  </property>
  <property fmtid="{D5CDD505-2E9C-101B-9397-08002B2CF9AE}" pid="7" name="GrammarlyDocumentId">
    <vt:lpwstr>dbb4845b750fe1ed8915918eced3496c9eb1ea8697ccb691e952b8fe471249c7</vt:lpwstr>
  </property>
</Properties>
</file>